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49A877" w14:textId="77777777" w:rsidR="00E1514C" w:rsidRPr="00E1514C" w:rsidRDefault="00E1514C" w:rsidP="00E1514C">
      <w:pPr>
        <w:rPr>
          <w:b/>
          <w:sz w:val="32"/>
        </w:rPr>
      </w:pPr>
      <w:r w:rsidRPr="00E1514C">
        <w:rPr>
          <w:b/>
          <w:sz w:val="32"/>
        </w:rPr>
        <w:t>Ryan Section:</w:t>
      </w:r>
    </w:p>
    <w:p w14:paraId="41D0AD2E" w14:textId="77777777" w:rsidR="00E1514C" w:rsidRPr="00E1514C" w:rsidRDefault="00E1514C" w:rsidP="00E1514C">
      <w:pPr>
        <w:rPr>
          <w:b/>
          <w:sz w:val="32"/>
        </w:rPr>
      </w:pPr>
      <w:r w:rsidRPr="00E1514C">
        <w:rPr>
          <w:b/>
          <w:sz w:val="32"/>
        </w:rPr>
        <w:t>10 marks: multiple choice</w:t>
      </w:r>
    </w:p>
    <w:p w14:paraId="7D909047" w14:textId="77777777" w:rsidR="00E1514C" w:rsidRPr="00E1514C" w:rsidRDefault="00E1514C" w:rsidP="00E1514C">
      <w:pPr>
        <w:rPr>
          <w:b/>
          <w:sz w:val="32"/>
        </w:rPr>
      </w:pPr>
      <w:r w:rsidRPr="00E1514C">
        <w:rPr>
          <w:b/>
          <w:sz w:val="32"/>
        </w:rPr>
        <w:t>10 marks: one page of fill in the blanks</w:t>
      </w:r>
    </w:p>
    <w:p w14:paraId="2DFBFA71" w14:textId="77777777" w:rsidR="00E1514C" w:rsidRPr="00E1514C" w:rsidRDefault="00E1514C" w:rsidP="00E1514C">
      <w:pPr>
        <w:rPr>
          <w:b/>
          <w:sz w:val="32"/>
        </w:rPr>
      </w:pPr>
      <w:r w:rsidRPr="00E1514C">
        <w:rPr>
          <w:b/>
          <w:sz w:val="32"/>
        </w:rPr>
        <w:t>5 marks each: short answers 4 questions(chose 2 to answer)</w:t>
      </w:r>
    </w:p>
    <w:p w14:paraId="36C38443" w14:textId="77777777" w:rsidR="00E1514C" w:rsidRPr="00E1514C" w:rsidRDefault="00E1514C" w:rsidP="00E1514C">
      <w:pPr>
        <w:rPr>
          <w:b/>
          <w:sz w:val="32"/>
        </w:rPr>
      </w:pPr>
      <w:r w:rsidRPr="00E1514C">
        <w:rPr>
          <w:b/>
          <w:sz w:val="32"/>
        </w:rPr>
        <w:t>10 marks each: only one long answer</w:t>
      </w:r>
    </w:p>
    <w:p w14:paraId="05B5D58F" w14:textId="77777777" w:rsidR="00E1514C" w:rsidRPr="00E1514C" w:rsidRDefault="00E1514C" w:rsidP="00E1514C">
      <w:pPr>
        <w:rPr>
          <w:b/>
          <w:sz w:val="32"/>
        </w:rPr>
      </w:pPr>
    </w:p>
    <w:p w14:paraId="2BCE92E9" w14:textId="77777777" w:rsidR="00E1514C" w:rsidRPr="00E1514C" w:rsidRDefault="00E1514C" w:rsidP="00E1514C">
      <w:pPr>
        <w:rPr>
          <w:b/>
          <w:sz w:val="32"/>
        </w:rPr>
      </w:pPr>
      <w:r w:rsidRPr="00E1514C">
        <w:rPr>
          <w:b/>
          <w:sz w:val="32"/>
        </w:rPr>
        <w:t>1 double sided handwritten cheat sheet</w:t>
      </w:r>
    </w:p>
    <w:p w14:paraId="2EE6C4D2" w14:textId="77777777" w:rsidR="00E1514C" w:rsidRPr="00E1514C" w:rsidRDefault="00E1514C" w:rsidP="00E1514C">
      <w:pPr>
        <w:rPr>
          <w:b/>
          <w:sz w:val="32"/>
        </w:rPr>
      </w:pPr>
    </w:p>
    <w:p w14:paraId="66196D66" w14:textId="77777777" w:rsidR="00E1514C" w:rsidRPr="00E1514C" w:rsidRDefault="00E1514C" w:rsidP="00E1514C">
      <w:pPr>
        <w:rPr>
          <w:b/>
          <w:sz w:val="32"/>
        </w:rPr>
      </w:pPr>
    </w:p>
    <w:p w14:paraId="7886DC56" w14:textId="77777777" w:rsidR="00E1514C" w:rsidRPr="00E1514C" w:rsidRDefault="00E1514C" w:rsidP="00E1514C">
      <w:pPr>
        <w:rPr>
          <w:b/>
          <w:sz w:val="32"/>
        </w:rPr>
      </w:pPr>
      <w:r w:rsidRPr="00E1514C">
        <w:rPr>
          <w:b/>
          <w:sz w:val="32"/>
        </w:rPr>
        <w:t>topics from the second half</w:t>
      </w:r>
    </w:p>
    <w:p w14:paraId="68BFB9DD" w14:textId="77777777" w:rsidR="00E1514C" w:rsidRPr="00E1514C" w:rsidRDefault="00E1514C" w:rsidP="00E1514C">
      <w:pPr>
        <w:rPr>
          <w:b/>
          <w:sz w:val="32"/>
        </w:rPr>
      </w:pPr>
    </w:p>
    <w:p w14:paraId="1E4A3F69" w14:textId="77777777" w:rsidR="00E1514C" w:rsidRPr="00E1514C" w:rsidRDefault="00E1514C" w:rsidP="00E1514C">
      <w:pPr>
        <w:rPr>
          <w:b/>
          <w:sz w:val="32"/>
        </w:rPr>
      </w:pPr>
      <w:r w:rsidRPr="00E1514C">
        <w:rPr>
          <w:b/>
          <w:sz w:val="32"/>
        </w:rPr>
        <w:t>- switches</w:t>
      </w:r>
    </w:p>
    <w:p w14:paraId="216F56BE" w14:textId="77777777" w:rsidR="00E1514C" w:rsidRPr="00E1514C" w:rsidRDefault="00E1514C" w:rsidP="00E1514C">
      <w:pPr>
        <w:rPr>
          <w:b/>
          <w:sz w:val="32"/>
        </w:rPr>
      </w:pPr>
      <w:r w:rsidRPr="00E1514C">
        <w:rPr>
          <w:b/>
          <w:sz w:val="32"/>
        </w:rPr>
        <w:t>- hackers</w:t>
      </w:r>
    </w:p>
    <w:p w14:paraId="475F8852" w14:textId="77777777" w:rsidR="00E1514C" w:rsidRPr="00E1514C" w:rsidRDefault="00E1514C" w:rsidP="00E1514C">
      <w:pPr>
        <w:rPr>
          <w:b/>
          <w:sz w:val="32"/>
        </w:rPr>
      </w:pPr>
      <w:r w:rsidRPr="00E1514C">
        <w:rPr>
          <w:b/>
          <w:sz w:val="32"/>
        </w:rPr>
        <w:t>- writing mobile apps</w:t>
      </w:r>
    </w:p>
    <w:p w14:paraId="36FD8EB3" w14:textId="77777777" w:rsidR="00E1514C" w:rsidRPr="00E1514C" w:rsidRDefault="00E1514C" w:rsidP="00E1514C">
      <w:pPr>
        <w:rPr>
          <w:b/>
          <w:sz w:val="32"/>
        </w:rPr>
      </w:pPr>
      <w:r w:rsidRPr="00E1514C">
        <w:rPr>
          <w:b/>
          <w:sz w:val="32"/>
        </w:rPr>
        <w:t>- security applications</w:t>
      </w:r>
    </w:p>
    <w:p w14:paraId="38584BDC" w14:textId="77777777" w:rsidR="00E1514C" w:rsidRPr="00E1514C" w:rsidRDefault="00E1514C" w:rsidP="00E1514C">
      <w:pPr>
        <w:rPr>
          <w:b/>
          <w:sz w:val="32"/>
        </w:rPr>
      </w:pPr>
      <w:r w:rsidRPr="00E1514C">
        <w:rPr>
          <w:b/>
          <w:sz w:val="32"/>
        </w:rPr>
        <w:t>- network failures(reasons)</w:t>
      </w:r>
    </w:p>
    <w:p w14:paraId="5647FFEC" w14:textId="2E6300CD" w:rsidR="00E1514C" w:rsidRDefault="00E1514C" w:rsidP="00E1514C">
      <w:pPr>
        <w:rPr>
          <w:b/>
          <w:sz w:val="32"/>
        </w:rPr>
      </w:pPr>
      <w:r w:rsidRPr="00E1514C">
        <w:rPr>
          <w:b/>
          <w:sz w:val="32"/>
        </w:rPr>
        <w:t>He said, don't write essays!</w:t>
      </w:r>
      <w:bookmarkStart w:id="0" w:name="_GoBack"/>
      <w:bookmarkEnd w:id="0"/>
    </w:p>
    <w:p w14:paraId="4B3BA7D2" w14:textId="77777777" w:rsidR="00E1514C" w:rsidRDefault="00E1514C">
      <w:pPr>
        <w:rPr>
          <w:b/>
          <w:sz w:val="32"/>
        </w:rPr>
      </w:pPr>
    </w:p>
    <w:p w14:paraId="42FFF218" w14:textId="77777777" w:rsidR="00E1514C" w:rsidRDefault="00E1514C">
      <w:pPr>
        <w:rPr>
          <w:b/>
          <w:sz w:val="32"/>
        </w:rPr>
      </w:pPr>
    </w:p>
    <w:p w14:paraId="394B71F5" w14:textId="4AA1F9FB" w:rsidR="00AD0236" w:rsidRDefault="00347B47">
      <w:pPr>
        <w:rPr>
          <w:b/>
          <w:sz w:val="32"/>
        </w:rPr>
      </w:pPr>
      <w:r>
        <w:rPr>
          <w:b/>
          <w:sz w:val="32"/>
        </w:rPr>
        <w:t>Lecture#1</w:t>
      </w:r>
      <w:r w:rsidR="00AD0236">
        <w:rPr>
          <w:b/>
          <w:sz w:val="32"/>
        </w:rPr>
        <w:t xml:space="preserve"> </w:t>
      </w:r>
      <w:r w:rsidR="00AD0236" w:rsidRPr="00AD0236">
        <w:rPr>
          <w:b/>
          <w:sz w:val="32"/>
        </w:rPr>
        <w:t>Standard Organization</w:t>
      </w:r>
    </w:p>
    <w:p w14:paraId="1E5FA171" w14:textId="77777777" w:rsidR="00997BE3" w:rsidRDefault="00997BE3">
      <w:pPr>
        <w:rPr>
          <w:b/>
          <w:sz w:val="32"/>
        </w:rPr>
      </w:pPr>
    </w:p>
    <w:p w14:paraId="55C132EF" w14:textId="77777777" w:rsidR="00997BE3" w:rsidRDefault="00397BD0" w:rsidP="00397BD0">
      <w:pPr>
        <w:pStyle w:val="ListParagraph"/>
        <w:numPr>
          <w:ilvl w:val="0"/>
          <w:numId w:val="2"/>
        </w:numPr>
        <w:jc w:val="both"/>
        <w:rPr>
          <w:sz w:val="32"/>
        </w:rPr>
      </w:pPr>
      <w:r w:rsidRPr="00397BD0">
        <w:rPr>
          <w:sz w:val="32"/>
        </w:rPr>
        <w:t>Understand how UTF-8 encoding works.  Given you a character and you need to convert it to UTF-8 encoding.</w:t>
      </w:r>
    </w:p>
    <w:p w14:paraId="6FCBCE38" w14:textId="77777777" w:rsidR="00397BD0" w:rsidRDefault="00397BD0" w:rsidP="00397BD0">
      <w:pPr>
        <w:pStyle w:val="ListParagraph"/>
        <w:numPr>
          <w:ilvl w:val="0"/>
          <w:numId w:val="2"/>
        </w:numPr>
        <w:jc w:val="both"/>
        <w:rPr>
          <w:sz w:val="32"/>
        </w:rPr>
      </w:pPr>
      <w:r>
        <w:rPr>
          <w:sz w:val="32"/>
        </w:rPr>
        <w:t>Understand the following standard organizations work and able to give example of their standard:</w:t>
      </w:r>
    </w:p>
    <w:p w14:paraId="78B31A8C" w14:textId="77777777" w:rsidR="00397BD0" w:rsidRDefault="00397BD0" w:rsidP="00397BD0">
      <w:pPr>
        <w:pStyle w:val="ListParagraph"/>
        <w:numPr>
          <w:ilvl w:val="1"/>
          <w:numId w:val="2"/>
        </w:numPr>
        <w:jc w:val="both"/>
        <w:rPr>
          <w:sz w:val="32"/>
        </w:rPr>
      </w:pPr>
      <w:r>
        <w:rPr>
          <w:sz w:val="32"/>
        </w:rPr>
        <w:t>ITU</w:t>
      </w:r>
    </w:p>
    <w:p w14:paraId="0A0E75C2" w14:textId="77777777" w:rsidR="00397BD0" w:rsidRDefault="00397BD0" w:rsidP="00397BD0">
      <w:pPr>
        <w:pStyle w:val="ListParagraph"/>
        <w:numPr>
          <w:ilvl w:val="1"/>
          <w:numId w:val="2"/>
        </w:numPr>
        <w:jc w:val="both"/>
        <w:rPr>
          <w:sz w:val="32"/>
        </w:rPr>
      </w:pPr>
      <w:r>
        <w:rPr>
          <w:sz w:val="32"/>
        </w:rPr>
        <w:t>IETF</w:t>
      </w:r>
    </w:p>
    <w:p w14:paraId="67C8418E" w14:textId="77777777" w:rsidR="00397BD0" w:rsidRDefault="00397BD0" w:rsidP="00397BD0">
      <w:pPr>
        <w:pStyle w:val="ListParagraph"/>
        <w:numPr>
          <w:ilvl w:val="1"/>
          <w:numId w:val="2"/>
        </w:numPr>
        <w:jc w:val="both"/>
        <w:rPr>
          <w:sz w:val="32"/>
        </w:rPr>
      </w:pPr>
      <w:r>
        <w:rPr>
          <w:sz w:val="32"/>
        </w:rPr>
        <w:t>IEEE</w:t>
      </w:r>
    </w:p>
    <w:p w14:paraId="0887D9A1" w14:textId="77777777" w:rsidR="00397BD0" w:rsidRDefault="00397BD0" w:rsidP="00397BD0">
      <w:pPr>
        <w:pStyle w:val="ListParagraph"/>
        <w:numPr>
          <w:ilvl w:val="0"/>
          <w:numId w:val="2"/>
        </w:numPr>
        <w:jc w:val="both"/>
        <w:rPr>
          <w:sz w:val="32"/>
        </w:rPr>
      </w:pPr>
      <w:r>
        <w:rPr>
          <w:sz w:val="32"/>
        </w:rPr>
        <w:t>Identify the TCP/IP model and OSI model difference</w:t>
      </w:r>
    </w:p>
    <w:p w14:paraId="5EB49E53" w14:textId="77777777" w:rsidR="00397BD0" w:rsidRDefault="00397BD0" w:rsidP="00397BD0">
      <w:pPr>
        <w:jc w:val="both"/>
        <w:rPr>
          <w:sz w:val="32"/>
        </w:rPr>
      </w:pPr>
    </w:p>
    <w:p w14:paraId="522AAFC4" w14:textId="77777777" w:rsidR="00397BD0" w:rsidRDefault="00397BD0" w:rsidP="00397BD0">
      <w:pPr>
        <w:jc w:val="both"/>
        <w:rPr>
          <w:b/>
          <w:sz w:val="32"/>
        </w:rPr>
      </w:pPr>
      <w:r w:rsidRPr="00484930">
        <w:rPr>
          <w:b/>
          <w:sz w:val="32"/>
        </w:rPr>
        <w:t>Lecture#2 Physical Layer</w:t>
      </w:r>
      <w:r w:rsidR="00B503F6">
        <w:rPr>
          <w:b/>
          <w:sz w:val="32"/>
        </w:rPr>
        <w:t xml:space="preserve"> </w:t>
      </w:r>
    </w:p>
    <w:p w14:paraId="4AA5D555" w14:textId="77777777" w:rsidR="00347B47" w:rsidRDefault="00347B47" w:rsidP="00397BD0">
      <w:pPr>
        <w:jc w:val="both"/>
        <w:rPr>
          <w:b/>
          <w:sz w:val="32"/>
        </w:rPr>
      </w:pPr>
    </w:p>
    <w:p w14:paraId="56F603A1" w14:textId="77777777" w:rsidR="00B503F6" w:rsidRPr="00C9049E" w:rsidRDefault="00B503F6" w:rsidP="00B503F6">
      <w:pPr>
        <w:pStyle w:val="ListParagraph"/>
        <w:numPr>
          <w:ilvl w:val="0"/>
          <w:numId w:val="5"/>
        </w:numPr>
        <w:jc w:val="both"/>
        <w:rPr>
          <w:sz w:val="32"/>
        </w:rPr>
      </w:pPr>
      <w:r w:rsidRPr="00C9049E">
        <w:rPr>
          <w:sz w:val="32"/>
        </w:rPr>
        <w:t xml:space="preserve">What is the PDU?  </w:t>
      </w:r>
    </w:p>
    <w:p w14:paraId="36F62AF4" w14:textId="77777777" w:rsidR="00B503F6" w:rsidRPr="00C9049E" w:rsidRDefault="00B503F6" w:rsidP="00B503F6">
      <w:pPr>
        <w:pStyle w:val="ListParagraph"/>
        <w:numPr>
          <w:ilvl w:val="0"/>
          <w:numId w:val="5"/>
        </w:numPr>
        <w:jc w:val="both"/>
        <w:rPr>
          <w:sz w:val="32"/>
        </w:rPr>
      </w:pPr>
      <w:r w:rsidRPr="00C9049E">
        <w:rPr>
          <w:sz w:val="32"/>
        </w:rPr>
        <w:lastRenderedPageBreak/>
        <w:t>What is the overhead or address on this layer?</w:t>
      </w:r>
    </w:p>
    <w:p w14:paraId="1CDAA8F6" w14:textId="77777777" w:rsidR="00B503F6" w:rsidRDefault="00B503F6" w:rsidP="00B503F6">
      <w:pPr>
        <w:pStyle w:val="ListParagraph"/>
        <w:numPr>
          <w:ilvl w:val="0"/>
          <w:numId w:val="5"/>
        </w:numPr>
        <w:jc w:val="both"/>
        <w:rPr>
          <w:sz w:val="32"/>
        </w:rPr>
      </w:pPr>
      <w:r w:rsidRPr="00C9049E">
        <w:rPr>
          <w:sz w:val="32"/>
        </w:rPr>
        <w:t>Give three examples of the protocol in this layer</w:t>
      </w:r>
    </w:p>
    <w:p w14:paraId="0B90A270" w14:textId="77777777" w:rsidR="002C6214" w:rsidRPr="00C9049E" w:rsidRDefault="002C6214" w:rsidP="00B503F6">
      <w:pPr>
        <w:pStyle w:val="ListParagraph"/>
        <w:numPr>
          <w:ilvl w:val="0"/>
          <w:numId w:val="5"/>
        </w:numPr>
        <w:jc w:val="both"/>
        <w:rPr>
          <w:sz w:val="32"/>
        </w:rPr>
      </w:pPr>
      <w:r w:rsidRPr="00A90EA2">
        <w:rPr>
          <w:sz w:val="32"/>
        </w:rPr>
        <w:t xml:space="preserve">What are the functions of </w:t>
      </w:r>
      <w:r>
        <w:rPr>
          <w:sz w:val="32"/>
        </w:rPr>
        <w:t>physical</w:t>
      </w:r>
      <w:r w:rsidRPr="00A90EA2">
        <w:rPr>
          <w:sz w:val="32"/>
        </w:rPr>
        <w:t xml:space="preserve"> Layer?</w:t>
      </w:r>
    </w:p>
    <w:p w14:paraId="46B45796" w14:textId="77777777" w:rsidR="00484930" w:rsidRDefault="00484930" w:rsidP="00484930">
      <w:pPr>
        <w:pStyle w:val="ListParagraph"/>
        <w:numPr>
          <w:ilvl w:val="0"/>
          <w:numId w:val="3"/>
        </w:numPr>
        <w:jc w:val="both"/>
        <w:rPr>
          <w:sz w:val="32"/>
        </w:rPr>
      </w:pPr>
      <w:r>
        <w:rPr>
          <w:sz w:val="32"/>
        </w:rPr>
        <w:t>What are the three attributes of signals?  Are you able to describe them?</w:t>
      </w:r>
    </w:p>
    <w:p w14:paraId="0F90F87A" w14:textId="77777777" w:rsidR="00484930" w:rsidRDefault="005C03F2" w:rsidP="00484930">
      <w:pPr>
        <w:pStyle w:val="ListParagraph"/>
        <w:numPr>
          <w:ilvl w:val="0"/>
          <w:numId w:val="3"/>
        </w:numPr>
        <w:jc w:val="both"/>
        <w:rPr>
          <w:sz w:val="32"/>
        </w:rPr>
      </w:pPr>
      <w:r>
        <w:rPr>
          <w:sz w:val="32"/>
        </w:rPr>
        <w:t>What are the two types of signals and their characteristics?</w:t>
      </w:r>
    </w:p>
    <w:p w14:paraId="479911C6" w14:textId="77777777" w:rsidR="005C03F2" w:rsidRDefault="005C03F2" w:rsidP="00484930">
      <w:pPr>
        <w:pStyle w:val="ListParagraph"/>
        <w:numPr>
          <w:ilvl w:val="0"/>
          <w:numId w:val="3"/>
        </w:numPr>
        <w:jc w:val="both"/>
        <w:rPr>
          <w:sz w:val="32"/>
        </w:rPr>
      </w:pPr>
      <w:r>
        <w:rPr>
          <w:sz w:val="32"/>
        </w:rPr>
        <w:t>Do you know how to use NRZI for transmission a string of 1 and 0?</w:t>
      </w:r>
    </w:p>
    <w:p w14:paraId="564BAE46" w14:textId="77777777" w:rsidR="005C03F2" w:rsidRDefault="005C03F2" w:rsidP="00484930">
      <w:pPr>
        <w:pStyle w:val="ListParagraph"/>
        <w:numPr>
          <w:ilvl w:val="0"/>
          <w:numId w:val="3"/>
        </w:numPr>
        <w:jc w:val="both"/>
        <w:rPr>
          <w:sz w:val="32"/>
        </w:rPr>
      </w:pPr>
      <w:r>
        <w:rPr>
          <w:sz w:val="32"/>
        </w:rPr>
        <w:t>Baud rate = signal change per second</w:t>
      </w:r>
    </w:p>
    <w:p w14:paraId="30698900" w14:textId="77777777" w:rsidR="005C03F2" w:rsidRDefault="005C03F2" w:rsidP="00484930">
      <w:pPr>
        <w:pStyle w:val="ListParagraph"/>
        <w:numPr>
          <w:ilvl w:val="0"/>
          <w:numId w:val="3"/>
        </w:numPr>
        <w:jc w:val="both"/>
        <w:rPr>
          <w:sz w:val="32"/>
        </w:rPr>
      </w:pPr>
      <w:r>
        <w:rPr>
          <w:sz w:val="32"/>
        </w:rPr>
        <w:t>Bit rate = how many bits are sent per second</w:t>
      </w:r>
    </w:p>
    <w:p w14:paraId="5BB9891C" w14:textId="77777777" w:rsidR="005C03F2" w:rsidRDefault="005C03F2" w:rsidP="00484930">
      <w:pPr>
        <w:pStyle w:val="ListParagraph"/>
        <w:numPr>
          <w:ilvl w:val="0"/>
          <w:numId w:val="3"/>
        </w:numPr>
        <w:jc w:val="both"/>
        <w:rPr>
          <w:sz w:val="32"/>
        </w:rPr>
      </w:pPr>
      <w:r>
        <w:rPr>
          <w:sz w:val="32"/>
        </w:rPr>
        <w:t>How you can increase the bit rate but keep the frequency the same?</w:t>
      </w:r>
    </w:p>
    <w:p w14:paraId="77CDD547" w14:textId="77777777" w:rsidR="005C03F2" w:rsidRDefault="00A90EA2" w:rsidP="00484930">
      <w:pPr>
        <w:pStyle w:val="ListParagraph"/>
        <w:numPr>
          <w:ilvl w:val="0"/>
          <w:numId w:val="3"/>
        </w:numPr>
        <w:jc w:val="both"/>
        <w:rPr>
          <w:sz w:val="32"/>
        </w:rPr>
      </w:pPr>
      <w:r>
        <w:rPr>
          <w:sz w:val="32"/>
        </w:rPr>
        <w:t>How to transmit more bits?</w:t>
      </w:r>
    </w:p>
    <w:p w14:paraId="2E7C0A64" w14:textId="0D26AA63" w:rsidR="00A90EA2" w:rsidRDefault="00A90EA2" w:rsidP="00484930">
      <w:pPr>
        <w:pStyle w:val="ListParagraph"/>
        <w:numPr>
          <w:ilvl w:val="0"/>
          <w:numId w:val="3"/>
        </w:numPr>
        <w:jc w:val="both"/>
        <w:rPr>
          <w:sz w:val="32"/>
        </w:rPr>
      </w:pPr>
      <w:r>
        <w:rPr>
          <w:sz w:val="32"/>
        </w:rPr>
        <w:t>Identify the cables STP/UTP/</w:t>
      </w:r>
      <w:r w:rsidR="00A92E8B">
        <w:rPr>
          <w:sz w:val="32"/>
        </w:rPr>
        <w:t>Coaxial</w:t>
      </w:r>
      <w:r>
        <w:rPr>
          <w:sz w:val="32"/>
        </w:rPr>
        <w:t xml:space="preserve"> /</w:t>
      </w:r>
      <w:r w:rsidR="00A92E8B">
        <w:rPr>
          <w:sz w:val="32"/>
        </w:rPr>
        <w:t>Fibers</w:t>
      </w:r>
      <w:r>
        <w:rPr>
          <w:sz w:val="32"/>
        </w:rPr>
        <w:t xml:space="preserve"> and understand their difference in transmission distance</w:t>
      </w:r>
    </w:p>
    <w:p w14:paraId="67A77312" w14:textId="3CCF1046" w:rsidR="00A90EA2" w:rsidRDefault="00A90EA2" w:rsidP="00484930">
      <w:pPr>
        <w:pStyle w:val="ListParagraph"/>
        <w:numPr>
          <w:ilvl w:val="0"/>
          <w:numId w:val="3"/>
        </w:numPr>
        <w:jc w:val="both"/>
        <w:rPr>
          <w:sz w:val="32"/>
        </w:rPr>
      </w:pPr>
      <w:r>
        <w:rPr>
          <w:sz w:val="32"/>
        </w:rPr>
        <w:t xml:space="preserve">Identify the difference between SM </w:t>
      </w:r>
      <w:r w:rsidR="00A92E8B">
        <w:rPr>
          <w:sz w:val="32"/>
        </w:rPr>
        <w:t>fiber</w:t>
      </w:r>
      <w:r>
        <w:rPr>
          <w:sz w:val="32"/>
        </w:rPr>
        <w:t xml:space="preserve"> and MM </w:t>
      </w:r>
      <w:r w:rsidR="00A92E8B">
        <w:rPr>
          <w:sz w:val="32"/>
        </w:rPr>
        <w:t>fiber</w:t>
      </w:r>
    </w:p>
    <w:p w14:paraId="1DF66417" w14:textId="77777777" w:rsidR="00A90EA2" w:rsidRDefault="00A90EA2" w:rsidP="00484930">
      <w:pPr>
        <w:pStyle w:val="ListParagraph"/>
        <w:numPr>
          <w:ilvl w:val="0"/>
          <w:numId w:val="3"/>
        </w:numPr>
        <w:jc w:val="both"/>
        <w:rPr>
          <w:sz w:val="32"/>
        </w:rPr>
      </w:pPr>
      <w:r>
        <w:rPr>
          <w:sz w:val="32"/>
        </w:rPr>
        <w:t>Three ways to obtain Internet services at home:</w:t>
      </w:r>
    </w:p>
    <w:p w14:paraId="106A8513" w14:textId="77777777" w:rsidR="00A90EA2" w:rsidRDefault="00A90EA2" w:rsidP="00A90EA2">
      <w:pPr>
        <w:pStyle w:val="ListParagraph"/>
        <w:numPr>
          <w:ilvl w:val="1"/>
          <w:numId w:val="3"/>
        </w:numPr>
        <w:jc w:val="both"/>
        <w:rPr>
          <w:sz w:val="32"/>
        </w:rPr>
      </w:pPr>
      <w:r>
        <w:rPr>
          <w:sz w:val="32"/>
        </w:rPr>
        <w:t>DSL</w:t>
      </w:r>
    </w:p>
    <w:p w14:paraId="617FDEA6" w14:textId="77777777" w:rsidR="00A90EA2" w:rsidRDefault="00A90EA2" w:rsidP="00A90EA2">
      <w:pPr>
        <w:pStyle w:val="ListParagraph"/>
        <w:numPr>
          <w:ilvl w:val="1"/>
          <w:numId w:val="3"/>
        </w:numPr>
        <w:jc w:val="both"/>
        <w:rPr>
          <w:sz w:val="32"/>
        </w:rPr>
      </w:pPr>
      <w:r>
        <w:rPr>
          <w:sz w:val="32"/>
        </w:rPr>
        <w:t>Cable (DOCSIS)</w:t>
      </w:r>
    </w:p>
    <w:p w14:paraId="018D81B7" w14:textId="77777777" w:rsidR="00A90EA2" w:rsidRDefault="00A90EA2" w:rsidP="00A90EA2">
      <w:pPr>
        <w:pStyle w:val="ListParagraph"/>
        <w:numPr>
          <w:ilvl w:val="1"/>
          <w:numId w:val="3"/>
        </w:numPr>
        <w:jc w:val="both"/>
        <w:rPr>
          <w:sz w:val="32"/>
        </w:rPr>
      </w:pPr>
      <w:r>
        <w:rPr>
          <w:sz w:val="32"/>
        </w:rPr>
        <w:t>Fiber (FTTH)</w:t>
      </w:r>
    </w:p>
    <w:p w14:paraId="2CB6032D" w14:textId="77777777" w:rsidR="00A90EA2" w:rsidRDefault="00A90EA2" w:rsidP="00A90EA2">
      <w:pPr>
        <w:jc w:val="both"/>
        <w:rPr>
          <w:sz w:val="32"/>
        </w:rPr>
      </w:pPr>
    </w:p>
    <w:p w14:paraId="5DA4A9F1" w14:textId="75D6DFA2" w:rsidR="00A90EA2" w:rsidRDefault="00A90EA2" w:rsidP="00A90EA2">
      <w:pPr>
        <w:jc w:val="both"/>
        <w:rPr>
          <w:b/>
          <w:sz w:val="32"/>
        </w:rPr>
      </w:pPr>
      <w:r w:rsidRPr="00A90EA2">
        <w:rPr>
          <w:b/>
          <w:sz w:val="32"/>
        </w:rPr>
        <w:t>Lecture #</w:t>
      </w:r>
      <w:r w:rsidR="00A92E8B" w:rsidRPr="00A90EA2">
        <w:rPr>
          <w:b/>
          <w:sz w:val="32"/>
        </w:rPr>
        <w:t>3 Data</w:t>
      </w:r>
      <w:r w:rsidRPr="00A90EA2">
        <w:rPr>
          <w:b/>
          <w:sz w:val="32"/>
        </w:rPr>
        <w:t xml:space="preserve"> Link Layer</w:t>
      </w:r>
    </w:p>
    <w:p w14:paraId="11186AAB" w14:textId="77777777" w:rsidR="00347B47" w:rsidRDefault="00347B47" w:rsidP="00A90EA2">
      <w:pPr>
        <w:jc w:val="both"/>
        <w:rPr>
          <w:b/>
          <w:sz w:val="32"/>
        </w:rPr>
      </w:pPr>
    </w:p>
    <w:p w14:paraId="70C0D153" w14:textId="77777777" w:rsidR="00C9049E" w:rsidRPr="00C9049E" w:rsidRDefault="00C9049E" w:rsidP="00C9049E">
      <w:pPr>
        <w:pStyle w:val="ListParagraph"/>
        <w:numPr>
          <w:ilvl w:val="0"/>
          <w:numId w:val="6"/>
        </w:numPr>
        <w:jc w:val="both"/>
        <w:rPr>
          <w:sz w:val="32"/>
        </w:rPr>
      </w:pPr>
      <w:r w:rsidRPr="00C9049E">
        <w:rPr>
          <w:sz w:val="32"/>
        </w:rPr>
        <w:t xml:space="preserve">What is the PDU?  </w:t>
      </w:r>
    </w:p>
    <w:p w14:paraId="302B47A0" w14:textId="77777777" w:rsidR="00C9049E" w:rsidRPr="00C9049E" w:rsidRDefault="00C9049E" w:rsidP="00C9049E">
      <w:pPr>
        <w:pStyle w:val="ListParagraph"/>
        <w:numPr>
          <w:ilvl w:val="0"/>
          <w:numId w:val="6"/>
        </w:numPr>
        <w:jc w:val="both"/>
        <w:rPr>
          <w:sz w:val="32"/>
        </w:rPr>
      </w:pPr>
      <w:r w:rsidRPr="00C9049E">
        <w:rPr>
          <w:sz w:val="32"/>
        </w:rPr>
        <w:t>What is the overhead or address on this layer?</w:t>
      </w:r>
    </w:p>
    <w:p w14:paraId="0767A350" w14:textId="77777777" w:rsidR="00C9049E" w:rsidRPr="00C9049E" w:rsidRDefault="00C9049E" w:rsidP="00C9049E">
      <w:pPr>
        <w:pStyle w:val="ListParagraph"/>
        <w:numPr>
          <w:ilvl w:val="0"/>
          <w:numId w:val="6"/>
        </w:numPr>
        <w:jc w:val="both"/>
        <w:rPr>
          <w:sz w:val="32"/>
        </w:rPr>
      </w:pPr>
      <w:r w:rsidRPr="00C9049E">
        <w:rPr>
          <w:sz w:val="32"/>
        </w:rPr>
        <w:t>Give three examples of the protocol in this layer</w:t>
      </w:r>
    </w:p>
    <w:p w14:paraId="2DF0F3E7" w14:textId="77777777" w:rsidR="00A90EA2" w:rsidRPr="00A90EA2" w:rsidRDefault="00A90EA2" w:rsidP="00A90EA2">
      <w:pPr>
        <w:pStyle w:val="ListParagraph"/>
        <w:numPr>
          <w:ilvl w:val="0"/>
          <w:numId w:val="4"/>
        </w:numPr>
        <w:jc w:val="both"/>
        <w:rPr>
          <w:sz w:val="32"/>
        </w:rPr>
      </w:pPr>
      <w:r w:rsidRPr="00A90EA2">
        <w:rPr>
          <w:sz w:val="32"/>
        </w:rPr>
        <w:t>What are the functions of Data Link Layer?</w:t>
      </w:r>
    </w:p>
    <w:p w14:paraId="0FC9B578" w14:textId="5BD36EBC" w:rsidR="00A90EA2" w:rsidRPr="00B503F6" w:rsidRDefault="00A90EA2" w:rsidP="00A90EA2">
      <w:pPr>
        <w:pStyle w:val="ListParagraph"/>
        <w:numPr>
          <w:ilvl w:val="0"/>
          <w:numId w:val="4"/>
        </w:numPr>
        <w:jc w:val="both"/>
        <w:rPr>
          <w:b/>
          <w:sz w:val="32"/>
        </w:rPr>
      </w:pPr>
      <w:r>
        <w:rPr>
          <w:sz w:val="32"/>
        </w:rPr>
        <w:t xml:space="preserve">What </w:t>
      </w:r>
      <w:r w:rsidR="00A92E8B">
        <w:rPr>
          <w:sz w:val="32"/>
        </w:rPr>
        <w:t>are</w:t>
      </w:r>
      <w:r>
        <w:rPr>
          <w:sz w:val="32"/>
        </w:rPr>
        <w:t xml:space="preserve"> </w:t>
      </w:r>
      <w:r w:rsidR="00B503F6">
        <w:rPr>
          <w:sz w:val="32"/>
        </w:rPr>
        <w:t xml:space="preserve">the </w:t>
      </w:r>
      <w:r>
        <w:rPr>
          <w:sz w:val="32"/>
        </w:rPr>
        <w:t>synchronization transmission</w:t>
      </w:r>
      <w:r w:rsidR="00B503F6">
        <w:rPr>
          <w:sz w:val="32"/>
        </w:rPr>
        <w:t xml:space="preserve"> and its problem and solution? Advantage?</w:t>
      </w:r>
    </w:p>
    <w:p w14:paraId="48437A2F" w14:textId="17CCE953" w:rsidR="00B503F6" w:rsidRPr="00B503F6" w:rsidRDefault="00B503F6" w:rsidP="00A90EA2">
      <w:pPr>
        <w:pStyle w:val="ListParagraph"/>
        <w:numPr>
          <w:ilvl w:val="0"/>
          <w:numId w:val="4"/>
        </w:numPr>
        <w:jc w:val="both"/>
        <w:rPr>
          <w:b/>
          <w:sz w:val="32"/>
        </w:rPr>
      </w:pPr>
      <w:r>
        <w:rPr>
          <w:sz w:val="32"/>
        </w:rPr>
        <w:t xml:space="preserve">What </w:t>
      </w:r>
      <w:r w:rsidR="00A92E8B">
        <w:rPr>
          <w:sz w:val="32"/>
        </w:rPr>
        <w:t>are</w:t>
      </w:r>
      <w:r>
        <w:rPr>
          <w:sz w:val="32"/>
        </w:rPr>
        <w:t xml:space="preserve"> the asynchronization transmission and its problem? Advantage?</w:t>
      </w:r>
    </w:p>
    <w:p w14:paraId="5FB342C0" w14:textId="77777777" w:rsidR="00B503F6" w:rsidRDefault="00B503F6" w:rsidP="00A90EA2">
      <w:pPr>
        <w:pStyle w:val="ListParagraph"/>
        <w:numPr>
          <w:ilvl w:val="0"/>
          <w:numId w:val="4"/>
        </w:numPr>
        <w:jc w:val="both"/>
        <w:rPr>
          <w:sz w:val="32"/>
        </w:rPr>
      </w:pPr>
      <w:r w:rsidRPr="00B503F6">
        <w:rPr>
          <w:sz w:val="32"/>
        </w:rPr>
        <w:lastRenderedPageBreak/>
        <w:t>What is bit stuffing?  Can you able to apply it when provides with a string of “1” and “0”?</w:t>
      </w:r>
    </w:p>
    <w:p w14:paraId="7B14AC3E" w14:textId="77777777" w:rsidR="00B503F6" w:rsidRDefault="00B503F6" w:rsidP="00A90EA2">
      <w:pPr>
        <w:pStyle w:val="ListParagraph"/>
        <w:numPr>
          <w:ilvl w:val="0"/>
          <w:numId w:val="4"/>
        </w:numPr>
        <w:jc w:val="both"/>
        <w:rPr>
          <w:sz w:val="32"/>
        </w:rPr>
      </w:pPr>
      <w:r>
        <w:rPr>
          <w:sz w:val="32"/>
        </w:rPr>
        <w:t>What is simplex? Half duplex? Full duplex?  Can you give two examples of each type of data flow?</w:t>
      </w:r>
    </w:p>
    <w:p w14:paraId="6320C753" w14:textId="77777777" w:rsidR="00B503F6" w:rsidRDefault="00B503F6" w:rsidP="00A90EA2">
      <w:pPr>
        <w:pStyle w:val="ListParagraph"/>
        <w:numPr>
          <w:ilvl w:val="0"/>
          <w:numId w:val="4"/>
        </w:numPr>
        <w:jc w:val="both"/>
        <w:rPr>
          <w:sz w:val="32"/>
        </w:rPr>
      </w:pPr>
      <w:r>
        <w:rPr>
          <w:sz w:val="32"/>
        </w:rPr>
        <w:t>What are the common ways to do error control and error correction?</w:t>
      </w:r>
    </w:p>
    <w:p w14:paraId="7B8B9E47" w14:textId="77777777" w:rsidR="00B503F6" w:rsidRDefault="00B503F6" w:rsidP="00B503F6">
      <w:pPr>
        <w:jc w:val="both"/>
        <w:rPr>
          <w:sz w:val="32"/>
        </w:rPr>
      </w:pPr>
    </w:p>
    <w:p w14:paraId="364415E9" w14:textId="77777777" w:rsidR="00B503F6" w:rsidRDefault="00B503F6" w:rsidP="00B503F6">
      <w:pPr>
        <w:jc w:val="both"/>
        <w:rPr>
          <w:b/>
          <w:sz w:val="32"/>
        </w:rPr>
      </w:pPr>
      <w:r w:rsidRPr="002C6214">
        <w:rPr>
          <w:b/>
          <w:sz w:val="32"/>
        </w:rPr>
        <w:t>Lecture#4 Network/Internet Layer</w:t>
      </w:r>
    </w:p>
    <w:p w14:paraId="6D0958E5" w14:textId="77777777" w:rsidR="00347B47" w:rsidRPr="002C6214" w:rsidRDefault="00347B47" w:rsidP="00B503F6">
      <w:pPr>
        <w:jc w:val="both"/>
        <w:rPr>
          <w:b/>
          <w:sz w:val="32"/>
        </w:rPr>
      </w:pPr>
    </w:p>
    <w:p w14:paraId="1AA42D73" w14:textId="77777777" w:rsidR="00C9049E" w:rsidRPr="00C9049E" w:rsidRDefault="00C9049E" w:rsidP="00C9049E">
      <w:pPr>
        <w:pStyle w:val="ListParagraph"/>
        <w:numPr>
          <w:ilvl w:val="0"/>
          <w:numId w:val="7"/>
        </w:numPr>
        <w:jc w:val="both"/>
        <w:rPr>
          <w:sz w:val="32"/>
        </w:rPr>
      </w:pPr>
      <w:r w:rsidRPr="00C9049E">
        <w:rPr>
          <w:sz w:val="32"/>
        </w:rPr>
        <w:t xml:space="preserve">What is the PDU?  </w:t>
      </w:r>
    </w:p>
    <w:p w14:paraId="277049C1" w14:textId="77777777" w:rsidR="00C9049E" w:rsidRPr="00C9049E" w:rsidRDefault="00C9049E" w:rsidP="00C9049E">
      <w:pPr>
        <w:pStyle w:val="ListParagraph"/>
        <w:numPr>
          <w:ilvl w:val="0"/>
          <w:numId w:val="7"/>
        </w:numPr>
        <w:jc w:val="both"/>
        <w:rPr>
          <w:sz w:val="32"/>
        </w:rPr>
      </w:pPr>
      <w:r w:rsidRPr="00C9049E">
        <w:rPr>
          <w:sz w:val="32"/>
        </w:rPr>
        <w:t>What is the overhead or address on this layer?</w:t>
      </w:r>
    </w:p>
    <w:p w14:paraId="19CA34B4" w14:textId="77777777" w:rsidR="00C9049E" w:rsidRPr="00C9049E" w:rsidRDefault="00C9049E" w:rsidP="00C9049E">
      <w:pPr>
        <w:pStyle w:val="ListParagraph"/>
        <w:numPr>
          <w:ilvl w:val="0"/>
          <w:numId w:val="7"/>
        </w:numPr>
        <w:jc w:val="both"/>
        <w:rPr>
          <w:sz w:val="32"/>
        </w:rPr>
      </w:pPr>
      <w:r w:rsidRPr="00C9049E">
        <w:rPr>
          <w:sz w:val="32"/>
        </w:rPr>
        <w:t>Give three examples of the protocol in this layer</w:t>
      </w:r>
    </w:p>
    <w:p w14:paraId="7D548AB8" w14:textId="77777777" w:rsidR="00C9049E" w:rsidRDefault="002C6214" w:rsidP="00C9049E">
      <w:pPr>
        <w:pStyle w:val="ListParagraph"/>
        <w:numPr>
          <w:ilvl w:val="0"/>
          <w:numId w:val="7"/>
        </w:numPr>
        <w:jc w:val="both"/>
        <w:rPr>
          <w:sz w:val="32"/>
        </w:rPr>
      </w:pPr>
      <w:r w:rsidRPr="00A90EA2">
        <w:rPr>
          <w:sz w:val="32"/>
        </w:rPr>
        <w:t xml:space="preserve">What are the functions of </w:t>
      </w:r>
      <w:r>
        <w:rPr>
          <w:sz w:val="32"/>
        </w:rPr>
        <w:t>network</w:t>
      </w:r>
      <w:r w:rsidRPr="00A90EA2">
        <w:rPr>
          <w:sz w:val="32"/>
        </w:rPr>
        <w:t xml:space="preserve"> Layer?</w:t>
      </w:r>
    </w:p>
    <w:p w14:paraId="2F5AB0ED" w14:textId="01776118" w:rsidR="002C6214" w:rsidRDefault="002C6214" w:rsidP="00C9049E">
      <w:pPr>
        <w:pStyle w:val="ListParagraph"/>
        <w:numPr>
          <w:ilvl w:val="0"/>
          <w:numId w:val="7"/>
        </w:numPr>
        <w:jc w:val="both"/>
        <w:rPr>
          <w:sz w:val="32"/>
        </w:rPr>
      </w:pPr>
      <w:r>
        <w:rPr>
          <w:sz w:val="32"/>
        </w:rPr>
        <w:t xml:space="preserve">What </w:t>
      </w:r>
      <w:r w:rsidR="00A92E8B">
        <w:rPr>
          <w:sz w:val="32"/>
        </w:rPr>
        <w:t>are</w:t>
      </w:r>
      <w:r>
        <w:rPr>
          <w:sz w:val="32"/>
        </w:rPr>
        <w:t xml:space="preserve"> classful address and its problem?</w:t>
      </w:r>
    </w:p>
    <w:p w14:paraId="45424625" w14:textId="77777777" w:rsidR="002C6214" w:rsidRDefault="002C6214" w:rsidP="00C9049E">
      <w:pPr>
        <w:pStyle w:val="ListParagraph"/>
        <w:numPr>
          <w:ilvl w:val="0"/>
          <w:numId w:val="7"/>
        </w:numPr>
        <w:jc w:val="both"/>
        <w:rPr>
          <w:sz w:val="32"/>
        </w:rPr>
      </w:pPr>
      <w:r>
        <w:rPr>
          <w:sz w:val="32"/>
        </w:rPr>
        <w:t xml:space="preserve">What is classless address?  </w:t>
      </w:r>
    </w:p>
    <w:p w14:paraId="1A89CF50" w14:textId="77777777" w:rsidR="002C6214" w:rsidRDefault="002C6214" w:rsidP="00C9049E">
      <w:pPr>
        <w:pStyle w:val="ListParagraph"/>
        <w:numPr>
          <w:ilvl w:val="0"/>
          <w:numId w:val="7"/>
        </w:numPr>
        <w:jc w:val="both"/>
        <w:rPr>
          <w:sz w:val="32"/>
        </w:rPr>
      </w:pPr>
      <w:r>
        <w:rPr>
          <w:sz w:val="32"/>
        </w:rPr>
        <w:t>Can you able to identify classful and classless address?</w:t>
      </w:r>
    </w:p>
    <w:p w14:paraId="33E2E9AF" w14:textId="77777777" w:rsidR="002C6214" w:rsidRDefault="002C6214" w:rsidP="00C9049E">
      <w:pPr>
        <w:pStyle w:val="ListParagraph"/>
        <w:numPr>
          <w:ilvl w:val="0"/>
          <w:numId w:val="7"/>
        </w:numPr>
        <w:jc w:val="both"/>
        <w:rPr>
          <w:sz w:val="32"/>
        </w:rPr>
      </w:pPr>
      <w:r>
        <w:rPr>
          <w:sz w:val="32"/>
        </w:rPr>
        <w:t>Can you able to identify the private IPv4 address?</w:t>
      </w:r>
    </w:p>
    <w:p w14:paraId="232BAC34" w14:textId="77777777" w:rsidR="002C6214" w:rsidRDefault="002C6214" w:rsidP="00C9049E">
      <w:pPr>
        <w:pStyle w:val="ListParagraph"/>
        <w:numPr>
          <w:ilvl w:val="0"/>
          <w:numId w:val="7"/>
        </w:numPr>
        <w:jc w:val="both"/>
        <w:rPr>
          <w:sz w:val="32"/>
        </w:rPr>
      </w:pPr>
      <w:r>
        <w:rPr>
          <w:sz w:val="32"/>
        </w:rPr>
        <w:t>What are the ranges of private IPv4 addresses?</w:t>
      </w:r>
    </w:p>
    <w:p w14:paraId="5D7A0142" w14:textId="77777777" w:rsidR="002C6214" w:rsidRDefault="002C6214" w:rsidP="00C9049E">
      <w:pPr>
        <w:pStyle w:val="ListParagraph"/>
        <w:numPr>
          <w:ilvl w:val="0"/>
          <w:numId w:val="7"/>
        </w:numPr>
        <w:jc w:val="both"/>
        <w:rPr>
          <w:sz w:val="32"/>
        </w:rPr>
      </w:pPr>
      <w:r>
        <w:rPr>
          <w:sz w:val="32"/>
        </w:rPr>
        <w:t>What is the class of multicast addresses?  Can you list the range of multicast addresses?</w:t>
      </w:r>
    </w:p>
    <w:p w14:paraId="2C8F2DEC" w14:textId="77777777" w:rsidR="002C6214" w:rsidRDefault="002C6214" w:rsidP="00C9049E">
      <w:pPr>
        <w:pStyle w:val="ListParagraph"/>
        <w:numPr>
          <w:ilvl w:val="0"/>
          <w:numId w:val="7"/>
        </w:numPr>
        <w:jc w:val="both"/>
        <w:rPr>
          <w:sz w:val="32"/>
        </w:rPr>
      </w:pPr>
      <w:r>
        <w:rPr>
          <w:sz w:val="32"/>
        </w:rPr>
        <w:t>How many bits of IPv4 and IPv6?</w:t>
      </w:r>
    </w:p>
    <w:p w14:paraId="0BE1949F" w14:textId="77777777" w:rsidR="002C6214" w:rsidRDefault="002C6214" w:rsidP="00C9049E">
      <w:pPr>
        <w:pStyle w:val="ListParagraph"/>
        <w:numPr>
          <w:ilvl w:val="0"/>
          <w:numId w:val="7"/>
        </w:numPr>
        <w:jc w:val="both"/>
        <w:rPr>
          <w:sz w:val="32"/>
        </w:rPr>
      </w:pPr>
      <w:r>
        <w:rPr>
          <w:sz w:val="32"/>
        </w:rPr>
        <w:t>Do you know how to perform zero suppression for IPv6 address?</w:t>
      </w:r>
    </w:p>
    <w:p w14:paraId="680F6217" w14:textId="77777777" w:rsidR="002C6214" w:rsidRDefault="002C6214" w:rsidP="00C9049E">
      <w:pPr>
        <w:pStyle w:val="ListParagraph"/>
        <w:numPr>
          <w:ilvl w:val="0"/>
          <w:numId w:val="7"/>
        </w:numPr>
        <w:jc w:val="both"/>
        <w:rPr>
          <w:sz w:val="32"/>
        </w:rPr>
      </w:pPr>
      <w:r>
        <w:rPr>
          <w:sz w:val="32"/>
        </w:rPr>
        <w:t>What is broadcast address? Can you give an example?</w:t>
      </w:r>
    </w:p>
    <w:p w14:paraId="3132ED64" w14:textId="77777777" w:rsidR="002C6214" w:rsidRDefault="00A20885" w:rsidP="00C9049E">
      <w:pPr>
        <w:pStyle w:val="ListParagraph"/>
        <w:numPr>
          <w:ilvl w:val="0"/>
          <w:numId w:val="7"/>
        </w:numPr>
        <w:jc w:val="both"/>
        <w:rPr>
          <w:sz w:val="32"/>
        </w:rPr>
      </w:pPr>
      <w:r>
        <w:rPr>
          <w:sz w:val="32"/>
        </w:rPr>
        <w:t>Identify the special addresses:</w:t>
      </w:r>
    </w:p>
    <w:p w14:paraId="09C9D16D" w14:textId="77777777" w:rsidR="00A20885" w:rsidRDefault="00A20885" w:rsidP="00A20885">
      <w:pPr>
        <w:pStyle w:val="ListParagraph"/>
        <w:numPr>
          <w:ilvl w:val="1"/>
          <w:numId w:val="7"/>
        </w:numPr>
        <w:jc w:val="both"/>
        <w:rPr>
          <w:sz w:val="32"/>
        </w:rPr>
      </w:pPr>
      <w:r>
        <w:rPr>
          <w:sz w:val="32"/>
        </w:rPr>
        <w:t>0.0.0.0</w:t>
      </w:r>
    </w:p>
    <w:p w14:paraId="1E73E9A3" w14:textId="77777777" w:rsidR="00A20885" w:rsidRDefault="00A20885" w:rsidP="00A20885">
      <w:pPr>
        <w:pStyle w:val="ListParagraph"/>
        <w:numPr>
          <w:ilvl w:val="1"/>
          <w:numId w:val="7"/>
        </w:numPr>
        <w:jc w:val="both"/>
        <w:rPr>
          <w:sz w:val="32"/>
        </w:rPr>
      </w:pPr>
      <w:r>
        <w:rPr>
          <w:sz w:val="32"/>
        </w:rPr>
        <w:t>255.255.255.255</w:t>
      </w:r>
    </w:p>
    <w:p w14:paraId="5FD6DE0A" w14:textId="77777777" w:rsidR="00A20885" w:rsidRDefault="003B0F82" w:rsidP="00A20885">
      <w:pPr>
        <w:pStyle w:val="ListParagraph"/>
        <w:numPr>
          <w:ilvl w:val="1"/>
          <w:numId w:val="7"/>
        </w:numPr>
        <w:jc w:val="both"/>
        <w:rPr>
          <w:sz w:val="32"/>
        </w:rPr>
      </w:pPr>
      <w:r>
        <w:rPr>
          <w:sz w:val="32"/>
        </w:rPr>
        <w:t>169</w:t>
      </w:r>
      <w:r w:rsidR="00A20885">
        <w:rPr>
          <w:sz w:val="32"/>
        </w:rPr>
        <w:t>.254.xx.xx</w:t>
      </w:r>
    </w:p>
    <w:p w14:paraId="51111EF1" w14:textId="77777777" w:rsidR="00A20885" w:rsidRDefault="00A20885" w:rsidP="00A20885">
      <w:pPr>
        <w:pStyle w:val="ListParagraph"/>
        <w:numPr>
          <w:ilvl w:val="1"/>
          <w:numId w:val="7"/>
        </w:numPr>
        <w:jc w:val="both"/>
        <w:rPr>
          <w:sz w:val="32"/>
        </w:rPr>
      </w:pPr>
      <w:r>
        <w:rPr>
          <w:sz w:val="32"/>
        </w:rPr>
        <w:t>127.0.0.1</w:t>
      </w:r>
    </w:p>
    <w:p w14:paraId="18DCE051" w14:textId="77777777" w:rsidR="00A20885" w:rsidRDefault="00A20885" w:rsidP="00A20885">
      <w:pPr>
        <w:pStyle w:val="ListParagraph"/>
        <w:numPr>
          <w:ilvl w:val="0"/>
          <w:numId w:val="7"/>
        </w:numPr>
        <w:jc w:val="both"/>
        <w:rPr>
          <w:sz w:val="32"/>
        </w:rPr>
      </w:pPr>
      <w:r>
        <w:rPr>
          <w:sz w:val="32"/>
        </w:rPr>
        <w:t>Broadcast does not exist in IPv6 and so do private address</w:t>
      </w:r>
    </w:p>
    <w:p w14:paraId="6C9631F4" w14:textId="77777777" w:rsidR="00A20885" w:rsidRDefault="00A20885" w:rsidP="00A20885">
      <w:pPr>
        <w:pStyle w:val="ListParagraph"/>
        <w:numPr>
          <w:ilvl w:val="0"/>
          <w:numId w:val="7"/>
        </w:numPr>
        <w:jc w:val="both"/>
        <w:rPr>
          <w:sz w:val="32"/>
        </w:rPr>
      </w:pPr>
      <w:r>
        <w:rPr>
          <w:sz w:val="32"/>
        </w:rPr>
        <w:t>What is dual environment?</w:t>
      </w:r>
    </w:p>
    <w:p w14:paraId="59075620" w14:textId="77777777" w:rsidR="00A20885" w:rsidRDefault="00A20885" w:rsidP="00A20885">
      <w:pPr>
        <w:jc w:val="both"/>
        <w:rPr>
          <w:sz w:val="32"/>
        </w:rPr>
      </w:pPr>
    </w:p>
    <w:p w14:paraId="097FE677" w14:textId="77777777" w:rsidR="00397BD0" w:rsidRPr="00347B47" w:rsidRDefault="00A20885" w:rsidP="00397BD0">
      <w:pPr>
        <w:jc w:val="both"/>
        <w:rPr>
          <w:b/>
          <w:sz w:val="32"/>
        </w:rPr>
      </w:pPr>
      <w:r w:rsidRPr="00347B47">
        <w:rPr>
          <w:b/>
          <w:sz w:val="32"/>
        </w:rPr>
        <w:lastRenderedPageBreak/>
        <w:t xml:space="preserve">Lecture#5 </w:t>
      </w:r>
      <w:r w:rsidR="00347B47" w:rsidRPr="00347B47">
        <w:rPr>
          <w:b/>
          <w:sz w:val="32"/>
        </w:rPr>
        <w:t>Switching and Routing</w:t>
      </w:r>
    </w:p>
    <w:p w14:paraId="0AB918BC" w14:textId="77777777" w:rsidR="00397BD0" w:rsidRDefault="00397BD0">
      <w:pPr>
        <w:rPr>
          <w:sz w:val="32"/>
        </w:rPr>
      </w:pPr>
    </w:p>
    <w:p w14:paraId="79F68BEE" w14:textId="77777777" w:rsidR="004E5619" w:rsidRDefault="004E5619" w:rsidP="00A20885">
      <w:pPr>
        <w:pStyle w:val="ListParagraph"/>
        <w:numPr>
          <w:ilvl w:val="0"/>
          <w:numId w:val="4"/>
        </w:numPr>
        <w:jc w:val="both"/>
        <w:rPr>
          <w:sz w:val="32"/>
        </w:rPr>
      </w:pPr>
      <w:r>
        <w:rPr>
          <w:sz w:val="32"/>
        </w:rPr>
        <w:t>IEEE 802.3 is the Ethernet standard</w:t>
      </w:r>
    </w:p>
    <w:p w14:paraId="02632D0A" w14:textId="77777777" w:rsidR="00A20885" w:rsidRDefault="00A20885" w:rsidP="00A20885">
      <w:pPr>
        <w:pStyle w:val="ListParagraph"/>
        <w:numPr>
          <w:ilvl w:val="0"/>
          <w:numId w:val="4"/>
        </w:numPr>
        <w:jc w:val="both"/>
        <w:rPr>
          <w:sz w:val="32"/>
        </w:rPr>
      </w:pPr>
      <w:r>
        <w:rPr>
          <w:sz w:val="32"/>
        </w:rPr>
        <w:t>IEEE 802.3 has divided data link layer into Logical link layer and media access layer</w:t>
      </w:r>
    </w:p>
    <w:p w14:paraId="31C38A9C" w14:textId="77777777" w:rsidR="00A20885" w:rsidRDefault="00A20885" w:rsidP="00A20885">
      <w:pPr>
        <w:pStyle w:val="ListParagraph"/>
        <w:numPr>
          <w:ilvl w:val="0"/>
          <w:numId w:val="4"/>
        </w:numPr>
        <w:jc w:val="both"/>
        <w:rPr>
          <w:sz w:val="32"/>
        </w:rPr>
      </w:pPr>
      <w:r>
        <w:rPr>
          <w:sz w:val="32"/>
        </w:rPr>
        <w:t xml:space="preserve">What is the collision avoiding method used in the </w:t>
      </w:r>
      <w:r w:rsidR="004E5619">
        <w:rPr>
          <w:sz w:val="32"/>
        </w:rPr>
        <w:t>wireless network</w:t>
      </w:r>
      <w:r>
        <w:rPr>
          <w:sz w:val="32"/>
        </w:rPr>
        <w:t>?  How it works?</w:t>
      </w:r>
      <w:r w:rsidR="004E5619">
        <w:rPr>
          <w:sz w:val="32"/>
        </w:rPr>
        <w:t xml:space="preserve">  </w:t>
      </w:r>
    </w:p>
    <w:p w14:paraId="35A9626F" w14:textId="77777777" w:rsidR="00A20885" w:rsidRDefault="00347B47" w:rsidP="00A20885">
      <w:pPr>
        <w:pStyle w:val="ListParagraph"/>
        <w:numPr>
          <w:ilvl w:val="0"/>
          <w:numId w:val="4"/>
        </w:numPr>
        <w:jc w:val="both"/>
        <w:rPr>
          <w:sz w:val="32"/>
        </w:rPr>
      </w:pPr>
      <w:r>
        <w:rPr>
          <w:sz w:val="32"/>
        </w:rPr>
        <w:t>What are the difference between circuit switching and packet switching?  Which one is used for today’s modern networking and why?</w:t>
      </w:r>
    </w:p>
    <w:p w14:paraId="3E320C0C" w14:textId="77777777" w:rsidR="00347B47" w:rsidRDefault="00347B47" w:rsidP="00A20885">
      <w:pPr>
        <w:pStyle w:val="ListParagraph"/>
        <w:numPr>
          <w:ilvl w:val="0"/>
          <w:numId w:val="4"/>
        </w:numPr>
        <w:jc w:val="both"/>
        <w:rPr>
          <w:sz w:val="32"/>
        </w:rPr>
      </w:pPr>
      <w:r>
        <w:rPr>
          <w:sz w:val="32"/>
        </w:rPr>
        <w:t>What are the two tables in the router?</w:t>
      </w:r>
    </w:p>
    <w:p w14:paraId="21050C64" w14:textId="77777777" w:rsidR="00347B47" w:rsidRDefault="00347B47" w:rsidP="00A20885">
      <w:pPr>
        <w:pStyle w:val="ListParagraph"/>
        <w:numPr>
          <w:ilvl w:val="0"/>
          <w:numId w:val="4"/>
        </w:numPr>
        <w:jc w:val="both"/>
        <w:rPr>
          <w:sz w:val="32"/>
        </w:rPr>
      </w:pPr>
      <w:r>
        <w:rPr>
          <w:sz w:val="32"/>
        </w:rPr>
        <w:t>How the router makes decision to select the best path?</w:t>
      </w:r>
    </w:p>
    <w:p w14:paraId="59B91E9C" w14:textId="77777777" w:rsidR="00397BD0" w:rsidRDefault="00347B47" w:rsidP="00A20885">
      <w:pPr>
        <w:pStyle w:val="ListParagraph"/>
        <w:numPr>
          <w:ilvl w:val="0"/>
          <w:numId w:val="8"/>
        </w:numPr>
        <w:rPr>
          <w:sz w:val="32"/>
        </w:rPr>
      </w:pPr>
      <w:r>
        <w:rPr>
          <w:sz w:val="32"/>
        </w:rPr>
        <w:t>What is MPLS?  Which layer it belongs to?</w:t>
      </w:r>
    </w:p>
    <w:p w14:paraId="2DD82F0C" w14:textId="77777777" w:rsidR="00347B47" w:rsidRDefault="00347B47" w:rsidP="00A20885">
      <w:pPr>
        <w:pStyle w:val="ListParagraph"/>
        <w:numPr>
          <w:ilvl w:val="0"/>
          <w:numId w:val="8"/>
        </w:numPr>
        <w:rPr>
          <w:sz w:val="32"/>
        </w:rPr>
      </w:pPr>
      <w:r>
        <w:rPr>
          <w:sz w:val="32"/>
        </w:rPr>
        <w:t>What are the two standards used for the VoIP?  Which one is more popular today?</w:t>
      </w:r>
      <w:r w:rsidR="009B4842">
        <w:rPr>
          <w:sz w:val="32"/>
        </w:rPr>
        <w:t xml:space="preserve"> VoIP uses client /server architecture.  Built-in CODECS to convert digital IP packet to analog voice</w:t>
      </w:r>
    </w:p>
    <w:p w14:paraId="5991BA2C" w14:textId="77777777" w:rsidR="004E5619" w:rsidRDefault="004E5619" w:rsidP="004E5619">
      <w:pPr>
        <w:rPr>
          <w:sz w:val="32"/>
        </w:rPr>
      </w:pPr>
    </w:p>
    <w:p w14:paraId="46A00985" w14:textId="77777777" w:rsidR="004E5619" w:rsidRDefault="004E5619" w:rsidP="004E5619">
      <w:pPr>
        <w:rPr>
          <w:b/>
          <w:sz w:val="32"/>
        </w:rPr>
      </w:pPr>
      <w:r w:rsidRPr="004E5619">
        <w:rPr>
          <w:b/>
          <w:sz w:val="32"/>
        </w:rPr>
        <w:t>Lecture#6 Wired and Wireless</w:t>
      </w:r>
    </w:p>
    <w:p w14:paraId="0499FD80" w14:textId="77777777" w:rsidR="004E5619" w:rsidRPr="004E5619" w:rsidRDefault="004E5619" w:rsidP="004E5619">
      <w:pPr>
        <w:pStyle w:val="ListParagraph"/>
        <w:numPr>
          <w:ilvl w:val="0"/>
          <w:numId w:val="9"/>
        </w:numPr>
        <w:rPr>
          <w:b/>
          <w:sz w:val="32"/>
        </w:rPr>
      </w:pPr>
      <w:r>
        <w:rPr>
          <w:sz w:val="32"/>
        </w:rPr>
        <w:t>IEEE 802.11 is the wireless Ethernet standard</w:t>
      </w:r>
    </w:p>
    <w:p w14:paraId="229EC43C" w14:textId="77777777" w:rsidR="004E5619" w:rsidRPr="004E5619" w:rsidRDefault="004E5619" w:rsidP="004E5619">
      <w:pPr>
        <w:pStyle w:val="ListParagraph"/>
        <w:numPr>
          <w:ilvl w:val="0"/>
          <w:numId w:val="9"/>
        </w:numPr>
        <w:rPr>
          <w:b/>
          <w:sz w:val="32"/>
        </w:rPr>
      </w:pPr>
      <w:r>
        <w:rPr>
          <w:sz w:val="32"/>
        </w:rPr>
        <w:t>Why is aggregated speed for the switch?</w:t>
      </w:r>
    </w:p>
    <w:p w14:paraId="3FDAF622" w14:textId="05608F0A" w:rsidR="004E5619" w:rsidRPr="004E5619" w:rsidRDefault="004E5619" w:rsidP="004E5619">
      <w:pPr>
        <w:pStyle w:val="ListParagraph"/>
        <w:numPr>
          <w:ilvl w:val="0"/>
          <w:numId w:val="9"/>
        </w:numPr>
        <w:rPr>
          <w:b/>
          <w:sz w:val="32"/>
        </w:rPr>
      </w:pPr>
      <w:r>
        <w:rPr>
          <w:sz w:val="32"/>
        </w:rPr>
        <w:t xml:space="preserve">What are the two types of switches?  What are the differences between them?  Which one has </w:t>
      </w:r>
      <w:r w:rsidR="00A92E8B">
        <w:rPr>
          <w:sz w:val="32"/>
        </w:rPr>
        <w:t>CRC?</w:t>
      </w:r>
      <w:r>
        <w:rPr>
          <w:sz w:val="32"/>
        </w:rPr>
        <w:t xml:space="preserve">  What are the advantages and disadvantages of them?</w:t>
      </w:r>
    </w:p>
    <w:p w14:paraId="4E214301" w14:textId="77777777" w:rsidR="004E5619" w:rsidRPr="004E5619" w:rsidRDefault="004E5619" w:rsidP="004E5619">
      <w:pPr>
        <w:pStyle w:val="ListParagraph"/>
        <w:numPr>
          <w:ilvl w:val="0"/>
          <w:numId w:val="9"/>
        </w:numPr>
        <w:rPr>
          <w:b/>
          <w:sz w:val="32"/>
        </w:rPr>
      </w:pPr>
      <w:r>
        <w:rPr>
          <w:sz w:val="32"/>
        </w:rPr>
        <w:t>What is RSTP?  Why it allows the network to provide redundancy?</w:t>
      </w:r>
    </w:p>
    <w:p w14:paraId="6D14503B" w14:textId="77777777" w:rsidR="004E5619" w:rsidRPr="00C668DD" w:rsidRDefault="004E5619" w:rsidP="004E5619">
      <w:pPr>
        <w:pStyle w:val="ListParagraph"/>
        <w:numPr>
          <w:ilvl w:val="0"/>
          <w:numId w:val="9"/>
        </w:numPr>
        <w:rPr>
          <w:b/>
          <w:sz w:val="32"/>
        </w:rPr>
      </w:pPr>
      <w:r>
        <w:rPr>
          <w:sz w:val="32"/>
        </w:rPr>
        <w:t xml:space="preserve">802.1x port </w:t>
      </w:r>
      <w:r w:rsidR="00C668DD">
        <w:rPr>
          <w:sz w:val="32"/>
        </w:rPr>
        <w:t xml:space="preserve">authentication.  How does it work?  </w:t>
      </w:r>
    </w:p>
    <w:p w14:paraId="3F56E397" w14:textId="77777777" w:rsidR="00C668DD" w:rsidRPr="00C668DD" w:rsidRDefault="00C668DD" w:rsidP="004E5619">
      <w:pPr>
        <w:pStyle w:val="ListParagraph"/>
        <w:numPr>
          <w:ilvl w:val="0"/>
          <w:numId w:val="9"/>
        </w:numPr>
        <w:rPr>
          <w:b/>
          <w:sz w:val="32"/>
        </w:rPr>
      </w:pPr>
      <w:r>
        <w:rPr>
          <w:sz w:val="32"/>
        </w:rPr>
        <w:t>What is MAC spoofing?  What is Evil Twin and MITM attack?</w:t>
      </w:r>
    </w:p>
    <w:p w14:paraId="0365F0F3" w14:textId="77777777" w:rsidR="00C668DD" w:rsidRPr="00C668DD" w:rsidRDefault="00C668DD" w:rsidP="004E5619">
      <w:pPr>
        <w:pStyle w:val="ListParagraph"/>
        <w:numPr>
          <w:ilvl w:val="0"/>
          <w:numId w:val="9"/>
        </w:numPr>
        <w:rPr>
          <w:b/>
          <w:sz w:val="32"/>
        </w:rPr>
      </w:pPr>
      <w:r>
        <w:rPr>
          <w:sz w:val="32"/>
        </w:rPr>
        <w:t>What is WEP?  WPA? WPA is backward compatible of WEP but not WPA2</w:t>
      </w:r>
    </w:p>
    <w:p w14:paraId="78D94CA0" w14:textId="77777777" w:rsidR="00C668DD" w:rsidRPr="00C668DD" w:rsidRDefault="00C668DD" w:rsidP="004E5619">
      <w:pPr>
        <w:pStyle w:val="ListParagraph"/>
        <w:numPr>
          <w:ilvl w:val="0"/>
          <w:numId w:val="9"/>
        </w:numPr>
        <w:rPr>
          <w:b/>
          <w:sz w:val="32"/>
        </w:rPr>
      </w:pPr>
      <w:r>
        <w:rPr>
          <w:sz w:val="32"/>
        </w:rPr>
        <w:lastRenderedPageBreak/>
        <w:t>WPA2 has two modes of operation.  What are those two modes?  Which mode works with 802.1x to provide secure authentication and transmission?</w:t>
      </w:r>
    </w:p>
    <w:p w14:paraId="435D98BA" w14:textId="3D151E85" w:rsidR="00C668DD" w:rsidRPr="00C668DD" w:rsidRDefault="00C668DD" w:rsidP="004E5619">
      <w:pPr>
        <w:pStyle w:val="ListParagraph"/>
        <w:numPr>
          <w:ilvl w:val="0"/>
          <w:numId w:val="9"/>
        </w:numPr>
        <w:rPr>
          <w:b/>
          <w:sz w:val="32"/>
        </w:rPr>
      </w:pPr>
      <w:r>
        <w:rPr>
          <w:sz w:val="32"/>
        </w:rPr>
        <w:t xml:space="preserve">Wireless signal has greater attenuation than copper or </w:t>
      </w:r>
      <w:r w:rsidR="00A92E8B">
        <w:rPr>
          <w:sz w:val="32"/>
        </w:rPr>
        <w:t>fiber</w:t>
      </w:r>
      <w:r>
        <w:rPr>
          <w:sz w:val="32"/>
        </w:rPr>
        <w:t xml:space="preserve"> optics.  Why?</w:t>
      </w:r>
    </w:p>
    <w:p w14:paraId="78B8E21F" w14:textId="0AD23D8D" w:rsidR="00C668DD" w:rsidRPr="00C668DD" w:rsidRDefault="00C668DD" w:rsidP="004E5619">
      <w:pPr>
        <w:pStyle w:val="ListParagraph"/>
        <w:numPr>
          <w:ilvl w:val="0"/>
          <w:numId w:val="9"/>
        </w:numPr>
        <w:rPr>
          <w:b/>
          <w:sz w:val="32"/>
        </w:rPr>
      </w:pPr>
      <w:r>
        <w:rPr>
          <w:sz w:val="32"/>
        </w:rPr>
        <w:t xml:space="preserve">Wireless frame has three MAC addresses.  They are MAC of sender, MAC of AP and MAC of next </w:t>
      </w:r>
      <w:r w:rsidR="00A92E8B">
        <w:rPr>
          <w:sz w:val="32"/>
        </w:rPr>
        <w:t>Wi-Fi</w:t>
      </w:r>
      <w:r>
        <w:rPr>
          <w:sz w:val="32"/>
        </w:rPr>
        <w:t xml:space="preserve"> device.  Wired Ethernet frame has only two MAC address.  They are source MAC and destination MAC</w:t>
      </w:r>
    </w:p>
    <w:p w14:paraId="67C7B532" w14:textId="77777777" w:rsidR="00C668DD" w:rsidRPr="009B4842" w:rsidRDefault="009B4842" w:rsidP="004E5619">
      <w:pPr>
        <w:pStyle w:val="ListParagraph"/>
        <w:numPr>
          <w:ilvl w:val="0"/>
          <w:numId w:val="9"/>
        </w:numPr>
        <w:rPr>
          <w:b/>
          <w:sz w:val="32"/>
        </w:rPr>
      </w:pPr>
      <w:r>
        <w:rPr>
          <w:sz w:val="32"/>
        </w:rPr>
        <w:t>What are the difference between rough access point and evil twin?</w:t>
      </w:r>
    </w:p>
    <w:p w14:paraId="737F3BC4" w14:textId="77777777" w:rsidR="009B4842" w:rsidRPr="009B4842" w:rsidRDefault="009B4842" w:rsidP="004E5619">
      <w:pPr>
        <w:pStyle w:val="ListParagraph"/>
        <w:numPr>
          <w:ilvl w:val="0"/>
          <w:numId w:val="9"/>
        </w:numPr>
        <w:rPr>
          <w:b/>
          <w:sz w:val="32"/>
        </w:rPr>
      </w:pPr>
      <w:r>
        <w:rPr>
          <w:sz w:val="32"/>
        </w:rPr>
        <w:t>What is the full name of VPN and why we use VPN?  What makes the VPN secure?</w:t>
      </w:r>
    </w:p>
    <w:p w14:paraId="7324D106" w14:textId="77777777" w:rsidR="009B4842" w:rsidRDefault="009B4842" w:rsidP="009B4842">
      <w:pPr>
        <w:rPr>
          <w:b/>
          <w:sz w:val="32"/>
        </w:rPr>
      </w:pPr>
    </w:p>
    <w:p w14:paraId="6673D913" w14:textId="77777777" w:rsidR="009B4842" w:rsidRDefault="009B4842" w:rsidP="009B4842">
      <w:pPr>
        <w:rPr>
          <w:b/>
          <w:sz w:val="32"/>
        </w:rPr>
      </w:pPr>
      <w:r>
        <w:rPr>
          <w:b/>
          <w:sz w:val="32"/>
        </w:rPr>
        <w:t>Lecture#7 Network Management and Security</w:t>
      </w:r>
    </w:p>
    <w:p w14:paraId="055B9E86" w14:textId="77777777" w:rsidR="009B4842" w:rsidRDefault="009B4842" w:rsidP="009B4842">
      <w:pPr>
        <w:pStyle w:val="ListParagraph"/>
        <w:numPr>
          <w:ilvl w:val="0"/>
          <w:numId w:val="10"/>
        </w:numPr>
        <w:rPr>
          <w:sz w:val="32"/>
        </w:rPr>
      </w:pPr>
      <w:r>
        <w:rPr>
          <w:sz w:val="32"/>
        </w:rPr>
        <w:t>Which tool is to use as the creation of network simulations?  Which table is used to decide which product to buy?</w:t>
      </w:r>
    </w:p>
    <w:p w14:paraId="26DD2E62" w14:textId="59DA5FA5" w:rsidR="009B4842" w:rsidRDefault="009B4842" w:rsidP="009B4842">
      <w:pPr>
        <w:pStyle w:val="ListParagraph"/>
        <w:numPr>
          <w:ilvl w:val="0"/>
          <w:numId w:val="10"/>
        </w:numPr>
        <w:rPr>
          <w:sz w:val="32"/>
        </w:rPr>
      </w:pPr>
      <w:r>
        <w:rPr>
          <w:sz w:val="32"/>
        </w:rPr>
        <w:t xml:space="preserve">What is SLA?  </w:t>
      </w:r>
      <w:r w:rsidR="00E70E4D">
        <w:rPr>
          <w:sz w:val="32"/>
        </w:rPr>
        <w:t xml:space="preserve">Common types of SLA:  Speed, latency, </w:t>
      </w:r>
      <w:r w:rsidR="00A92E8B">
        <w:rPr>
          <w:sz w:val="32"/>
        </w:rPr>
        <w:t>and availability</w:t>
      </w:r>
      <w:r w:rsidR="00E70E4D">
        <w:rPr>
          <w:sz w:val="32"/>
        </w:rPr>
        <w:t>.  Failure to meet the SLA will result in penalty</w:t>
      </w:r>
    </w:p>
    <w:p w14:paraId="0E4925D2" w14:textId="77777777" w:rsidR="00E70E4D" w:rsidRDefault="00E70E4D" w:rsidP="009B4842">
      <w:pPr>
        <w:pStyle w:val="ListParagraph"/>
        <w:numPr>
          <w:ilvl w:val="0"/>
          <w:numId w:val="10"/>
        </w:numPr>
        <w:rPr>
          <w:sz w:val="32"/>
        </w:rPr>
      </w:pPr>
      <w:r>
        <w:rPr>
          <w:sz w:val="32"/>
        </w:rPr>
        <w:t>What are the four major reasons for network failure?</w:t>
      </w:r>
    </w:p>
    <w:p w14:paraId="273C8FF4" w14:textId="77777777" w:rsidR="00E70E4D" w:rsidRDefault="00E70E4D" w:rsidP="009B4842">
      <w:pPr>
        <w:pStyle w:val="ListParagraph"/>
        <w:numPr>
          <w:ilvl w:val="0"/>
          <w:numId w:val="10"/>
        </w:numPr>
        <w:rPr>
          <w:sz w:val="32"/>
        </w:rPr>
      </w:pPr>
      <w:r>
        <w:rPr>
          <w:sz w:val="32"/>
        </w:rPr>
        <w:t>Poor Assumption:  what is the purpose of creating a choke point in the application?  What are the best practices to override poor assumption?</w:t>
      </w:r>
    </w:p>
    <w:p w14:paraId="596B52FD" w14:textId="77777777" w:rsidR="00E70E4D" w:rsidRDefault="00E70E4D" w:rsidP="009B4842">
      <w:pPr>
        <w:pStyle w:val="ListParagraph"/>
        <w:numPr>
          <w:ilvl w:val="0"/>
          <w:numId w:val="10"/>
        </w:numPr>
        <w:rPr>
          <w:sz w:val="32"/>
        </w:rPr>
      </w:pPr>
      <w:r>
        <w:rPr>
          <w:sz w:val="32"/>
        </w:rPr>
        <w:t>What is the software used to break in a network based on its vulnerability?</w:t>
      </w:r>
    </w:p>
    <w:p w14:paraId="055B9B77" w14:textId="77777777" w:rsidR="00E70E4D" w:rsidRDefault="00E70E4D" w:rsidP="009B4842">
      <w:pPr>
        <w:pStyle w:val="ListParagraph"/>
        <w:numPr>
          <w:ilvl w:val="0"/>
          <w:numId w:val="10"/>
        </w:numPr>
        <w:rPr>
          <w:sz w:val="32"/>
        </w:rPr>
      </w:pPr>
      <w:r>
        <w:rPr>
          <w:sz w:val="32"/>
        </w:rPr>
        <w:t>What are the best practices on hardening servers?</w:t>
      </w:r>
    </w:p>
    <w:p w14:paraId="2667D8C2" w14:textId="77777777" w:rsidR="00E70E4D" w:rsidRDefault="00E70E4D" w:rsidP="009B4842">
      <w:pPr>
        <w:pStyle w:val="ListParagraph"/>
        <w:numPr>
          <w:ilvl w:val="0"/>
          <w:numId w:val="10"/>
        </w:numPr>
        <w:rPr>
          <w:sz w:val="32"/>
        </w:rPr>
      </w:pPr>
      <w:r>
        <w:rPr>
          <w:sz w:val="32"/>
        </w:rPr>
        <w:t>Poor Policy guidelines: What are the best practices?</w:t>
      </w:r>
    </w:p>
    <w:p w14:paraId="78F34A9D" w14:textId="17BCEE08" w:rsidR="00E70E4D" w:rsidRDefault="00E70E4D" w:rsidP="009B4842">
      <w:pPr>
        <w:pStyle w:val="ListParagraph"/>
        <w:numPr>
          <w:ilvl w:val="0"/>
          <w:numId w:val="10"/>
        </w:numPr>
        <w:rPr>
          <w:sz w:val="32"/>
        </w:rPr>
      </w:pPr>
      <w:r>
        <w:rPr>
          <w:sz w:val="32"/>
        </w:rPr>
        <w:t xml:space="preserve">Every change in an alphanumeric password </w:t>
      </w:r>
      <w:r w:rsidR="00A92E8B">
        <w:rPr>
          <w:sz w:val="32"/>
        </w:rPr>
        <w:t>increases</w:t>
      </w:r>
      <w:r>
        <w:rPr>
          <w:sz w:val="32"/>
        </w:rPr>
        <w:t xml:space="preserve"> the complexity exponentially by how many times?</w:t>
      </w:r>
    </w:p>
    <w:p w14:paraId="28825575" w14:textId="77777777" w:rsidR="00945CFB" w:rsidRDefault="00945CFB" w:rsidP="009B4842">
      <w:pPr>
        <w:pStyle w:val="ListParagraph"/>
        <w:numPr>
          <w:ilvl w:val="0"/>
          <w:numId w:val="10"/>
        </w:numPr>
        <w:rPr>
          <w:sz w:val="32"/>
        </w:rPr>
      </w:pPr>
      <w:r>
        <w:rPr>
          <w:sz w:val="32"/>
        </w:rPr>
        <w:t xml:space="preserve">What is DMZ? </w:t>
      </w:r>
    </w:p>
    <w:p w14:paraId="2B153D0D" w14:textId="77777777" w:rsidR="00945CFB" w:rsidRDefault="00945CFB" w:rsidP="009B4842">
      <w:pPr>
        <w:pStyle w:val="ListParagraph"/>
        <w:numPr>
          <w:ilvl w:val="0"/>
          <w:numId w:val="10"/>
        </w:numPr>
        <w:rPr>
          <w:sz w:val="32"/>
        </w:rPr>
      </w:pPr>
      <w:r>
        <w:rPr>
          <w:sz w:val="32"/>
        </w:rPr>
        <w:t>What are the three steps of security management?</w:t>
      </w:r>
    </w:p>
    <w:p w14:paraId="68D3E380" w14:textId="77777777" w:rsidR="00945CFB" w:rsidRDefault="00945CFB" w:rsidP="009B4842">
      <w:pPr>
        <w:pStyle w:val="ListParagraph"/>
        <w:numPr>
          <w:ilvl w:val="0"/>
          <w:numId w:val="10"/>
        </w:numPr>
        <w:rPr>
          <w:sz w:val="32"/>
        </w:rPr>
      </w:pPr>
      <w:r>
        <w:rPr>
          <w:sz w:val="32"/>
        </w:rPr>
        <w:lastRenderedPageBreak/>
        <w:t>List ways to defense the network</w:t>
      </w:r>
    </w:p>
    <w:p w14:paraId="23CBA627" w14:textId="77777777" w:rsidR="00945CFB" w:rsidRDefault="00945CFB" w:rsidP="009B4842">
      <w:pPr>
        <w:pStyle w:val="ListParagraph"/>
        <w:numPr>
          <w:ilvl w:val="0"/>
          <w:numId w:val="10"/>
        </w:numPr>
        <w:rPr>
          <w:sz w:val="32"/>
        </w:rPr>
      </w:pPr>
      <w:r>
        <w:rPr>
          <w:sz w:val="32"/>
        </w:rPr>
        <w:t>Why hacker hacks the network?  What are the motivation and methodology?</w:t>
      </w:r>
    </w:p>
    <w:p w14:paraId="56B1FB49" w14:textId="77777777" w:rsidR="00945CFB" w:rsidRDefault="00945CFB" w:rsidP="009B4842">
      <w:pPr>
        <w:pStyle w:val="ListParagraph"/>
        <w:numPr>
          <w:ilvl w:val="0"/>
          <w:numId w:val="10"/>
        </w:numPr>
        <w:rPr>
          <w:sz w:val="32"/>
        </w:rPr>
      </w:pPr>
      <w:r>
        <w:rPr>
          <w:sz w:val="32"/>
        </w:rPr>
        <w:t>List some types of individual hacking</w:t>
      </w:r>
    </w:p>
    <w:p w14:paraId="0502068D" w14:textId="77777777" w:rsidR="00945CFB" w:rsidRDefault="00945CFB" w:rsidP="009B4842">
      <w:pPr>
        <w:pStyle w:val="ListParagraph"/>
        <w:numPr>
          <w:ilvl w:val="0"/>
          <w:numId w:val="10"/>
        </w:numPr>
        <w:rPr>
          <w:sz w:val="32"/>
        </w:rPr>
      </w:pPr>
      <w:r>
        <w:rPr>
          <w:sz w:val="32"/>
        </w:rPr>
        <w:t>List the stages of corp. level hacking and what is involved in each stage.</w:t>
      </w:r>
    </w:p>
    <w:p w14:paraId="39C1F955" w14:textId="77777777" w:rsidR="00945CFB" w:rsidRDefault="00945CFB" w:rsidP="009B4842">
      <w:pPr>
        <w:pStyle w:val="ListParagraph"/>
        <w:numPr>
          <w:ilvl w:val="0"/>
          <w:numId w:val="10"/>
        </w:numPr>
        <w:rPr>
          <w:sz w:val="32"/>
        </w:rPr>
      </w:pPr>
      <w:r>
        <w:rPr>
          <w:sz w:val="32"/>
        </w:rPr>
        <w:t>What is DDoS attack?</w:t>
      </w:r>
    </w:p>
    <w:p w14:paraId="61870EDD" w14:textId="77777777" w:rsidR="00945CFB" w:rsidRDefault="00945CFB" w:rsidP="009B4842">
      <w:pPr>
        <w:pStyle w:val="ListParagraph"/>
        <w:numPr>
          <w:ilvl w:val="0"/>
          <w:numId w:val="10"/>
        </w:numPr>
        <w:rPr>
          <w:sz w:val="32"/>
        </w:rPr>
      </w:pPr>
      <w:r>
        <w:rPr>
          <w:sz w:val="32"/>
        </w:rPr>
        <w:t>What is smurf attack?</w:t>
      </w:r>
    </w:p>
    <w:p w14:paraId="15521E16" w14:textId="77777777" w:rsidR="00945CFB" w:rsidRDefault="00945CFB" w:rsidP="00945CFB">
      <w:pPr>
        <w:ind w:left="720"/>
        <w:rPr>
          <w:sz w:val="32"/>
        </w:rPr>
      </w:pPr>
    </w:p>
    <w:p w14:paraId="0A58F7C1" w14:textId="77777777" w:rsidR="00945CFB" w:rsidRPr="00945CFB" w:rsidRDefault="00945CFB" w:rsidP="00945CFB">
      <w:pPr>
        <w:rPr>
          <w:b/>
          <w:sz w:val="32"/>
        </w:rPr>
      </w:pPr>
      <w:r w:rsidRPr="00945CFB">
        <w:rPr>
          <w:b/>
          <w:sz w:val="32"/>
        </w:rPr>
        <w:t>Lecture#8 Application Security</w:t>
      </w:r>
    </w:p>
    <w:p w14:paraId="12255EB7" w14:textId="77777777" w:rsidR="005841ED" w:rsidRDefault="005841ED" w:rsidP="00945CFB">
      <w:pPr>
        <w:pStyle w:val="ListParagraph"/>
        <w:numPr>
          <w:ilvl w:val="0"/>
          <w:numId w:val="11"/>
        </w:numPr>
        <w:rPr>
          <w:sz w:val="32"/>
        </w:rPr>
      </w:pPr>
      <w:r>
        <w:rPr>
          <w:sz w:val="32"/>
        </w:rPr>
        <w:t>What is SQL injection attack?</w:t>
      </w:r>
    </w:p>
    <w:p w14:paraId="3EAF3D6A" w14:textId="77777777" w:rsidR="005841ED" w:rsidRDefault="005841ED" w:rsidP="00945CFB">
      <w:pPr>
        <w:pStyle w:val="ListParagraph"/>
        <w:numPr>
          <w:ilvl w:val="0"/>
          <w:numId w:val="11"/>
        </w:numPr>
        <w:rPr>
          <w:sz w:val="32"/>
        </w:rPr>
      </w:pPr>
      <w:r>
        <w:rPr>
          <w:sz w:val="32"/>
        </w:rPr>
        <w:t>What is Cross-Site Attack (XSS)?</w:t>
      </w:r>
    </w:p>
    <w:p w14:paraId="63D3E86B" w14:textId="77777777" w:rsidR="00945CFB" w:rsidRDefault="00945CFB" w:rsidP="00945CFB">
      <w:pPr>
        <w:pStyle w:val="ListParagraph"/>
        <w:numPr>
          <w:ilvl w:val="0"/>
          <w:numId w:val="11"/>
        </w:numPr>
        <w:rPr>
          <w:sz w:val="32"/>
        </w:rPr>
      </w:pPr>
      <w:r>
        <w:rPr>
          <w:sz w:val="32"/>
        </w:rPr>
        <w:t>What are the actions to take for prevent</w:t>
      </w:r>
      <w:r w:rsidR="00C477C0">
        <w:rPr>
          <w:sz w:val="32"/>
        </w:rPr>
        <w:t>ing web vulnerabilities?</w:t>
      </w:r>
    </w:p>
    <w:p w14:paraId="538833B3" w14:textId="77777777" w:rsidR="00C477C0" w:rsidRDefault="00C477C0" w:rsidP="00945CFB">
      <w:pPr>
        <w:pStyle w:val="ListParagraph"/>
        <w:numPr>
          <w:ilvl w:val="0"/>
          <w:numId w:val="11"/>
        </w:numPr>
        <w:rPr>
          <w:sz w:val="32"/>
        </w:rPr>
      </w:pPr>
      <w:r>
        <w:rPr>
          <w:sz w:val="32"/>
        </w:rPr>
        <w:t>What is a typical SDLC process and why it costs security issue for software?</w:t>
      </w:r>
    </w:p>
    <w:p w14:paraId="2B344A46" w14:textId="31364351" w:rsidR="00C477C0" w:rsidRDefault="00C477C0" w:rsidP="00945CFB">
      <w:pPr>
        <w:pStyle w:val="ListParagraph"/>
        <w:numPr>
          <w:ilvl w:val="0"/>
          <w:numId w:val="11"/>
        </w:numPr>
        <w:rPr>
          <w:sz w:val="32"/>
        </w:rPr>
      </w:pPr>
      <w:r>
        <w:rPr>
          <w:sz w:val="32"/>
        </w:rPr>
        <w:t xml:space="preserve">What is the framework for software development to build </w:t>
      </w:r>
      <w:r w:rsidR="00A92E8B">
        <w:rPr>
          <w:sz w:val="32"/>
        </w:rPr>
        <w:t>secure</w:t>
      </w:r>
      <w:r>
        <w:rPr>
          <w:sz w:val="32"/>
        </w:rPr>
        <w:t xml:space="preserve"> software?  Describe each phase in detail</w:t>
      </w:r>
    </w:p>
    <w:p w14:paraId="101216A8" w14:textId="77777777" w:rsidR="00C477C0" w:rsidRDefault="00C477C0" w:rsidP="00945CFB">
      <w:pPr>
        <w:pStyle w:val="ListParagraph"/>
        <w:numPr>
          <w:ilvl w:val="0"/>
          <w:numId w:val="11"/>
        </w:numPr>
        <w:rPr>
          <w:sz w:val="32"/>
        </w:rPr>
      </w:pPr>
      <w:r>
        <w:rPr>
          <w:sz w:val="32"/>
        </w:rPr>
        <w:t>What are the ten best practices for building secure mobile software?</w:t>
      </w:r>
    </w:p>
    <w:p w14:paraId="20FBD97D" w14:textId="77777777" w:rsidR="00C477C0" w:rsidRDefault="00C477C0" w:rsidP="00C477C0">
      <w:pPr>
        <w:pStyle w:val="ListParagraph"/>
        <w:ind w:left="1080"/>
        <w:rPr>
          <w:sz w:val="32"/>
        </w:rPr>
      </w:pPr>
    </w:p>
    <w:p w14:paraId="78D35B8F" w14:textId="77777777" w:rsidR="00C477C0" w:rsidRDefault="00C477C0" w:rsidP="00C477C0">
      <w:pPr>
        <w:pStyle w:val="ListParagraph"/>
        <w:ind w:left="0"/>
        <w:rPr>
          <w:b/>
          <w:sz w:val="32"/>
        </w:rPr>
      </w:pPr>
      <w:r w:rsidRPr="00C477C0">
        <w:rPr>
          <w:b/>
          <w:sz w:val="32"/>
        </w:rPr>
        <w:t>Lecture#9 IoT</w:t>
      </w:r>
    </w:p>
    <w:p w14:paraId="5F6C8445" w14:textId="77777777" w:rsidR="005841ED" w:rsidRDefault="009B616A" w:rsidP="005841ED">
      <w:pPr>
        <w:pStyle w:val="ListParagraph"/>
        <w:numPr>
          <w:ilvl w:val="0"/>
          <w:numId w:val="13"/>
        </w:numPr>
        <w:rPr>
          <w:sz w:val="32"/>
        </w:rPr>
      </w:pPr>
      <w:r w:rsidRPr="009B616A">
        <w:rPr>
          <w:sz w:val="32"/>
        </w:rPr>
        <w:t>What is IoT?  Give examples</w:t>
      </w:r>
      <w:r>
        <w:rPr>
          <w:sz w:val="32"/>
        </w:rPr>
        <w:t xml:space="preserve"> in terms of product and application.</w:t>
      </w:r>
    </w:p>
    <w:p w14:paraId="611B26B4" w14:textId="77777777" w:rsidR="009B616A" w:rsidRDefault="009B616A" w:rsidP="005841ED">
      <w:pPr>
        <w:pStyle w:val="ListParagraph"/>
        <w:numPr>
          <w:ilvl w:val="0"/>
          <w:numId w:val="13"/>
        </w:numPr>
        <w:rPr>
          <w:sz w:val="32"/>
        </w:rPr>
      </w:pPr>
      <w:r>
        <w:rPr>
          <w:sz w:val="32"/>
        </w:rPr>
        <w:t>What are good and bad for electronic communication?</w:t>
      </w:r>
    </w:p>
    <w:p w14:paraId="69A8A6D9" w14:textId="77777777" w:rsidR="009B616A" w:rsidRDefault="009B616A" w:rsidP="005841ED">
      <w:pPr>
        <w:pStyle w:val="ListParagraph"/>
        <w:numPr>
          <w:ilvl w:val="0"/>
          <w:numId w:val="13"/>
        </w:numPr>
        <w:rPr>
          <w:sz w:val="32"/>
        </w:rPr>
      </w:pPr>
      <w:r>
        <w:rPr>
          <w:sz w:val="32"/>
        </w:rPr>
        <w:t>What are the three laws of Robotics?</w:t>
      </w:r>
    </w:p>
    <w:p w14:paraId="0615BC69" w14:textId="77777777" w:rsidR="009B616A" w:rsidRDefault="009B616A" w:rsidP="005841ED">
      <w:pPr>
        <w:pStyle w:val="ListParagraph"/>
        <w:numPr>
          <w:ilvl w:val="0"/>
          <w:numId w:val="13"/>
        </w:numPr>
        <w:rPr>
          <w:sz w:val="32"/>
        </w:rPr>
      </w:pPr>
      <w:r>
        <w:rPr>
          <w:sz w:val="32"/>
        </w:rPr>
        <w:t>What are the three stumbling blocks preventing the IoT?</w:t>
      </w:r>
    </w:p>
    <w:p w14:paraId="0AE9B900" w14:textId="77777777" w:rsidR="009B616A" w:rsidRDefault="009B616A" w:rsidP="005841ED">
      <w:pPr>
        <w:pStyle w:val="ListParagraph"/>
        <w:numPr>
          <w:ilvl w:val="0"/>
          <w:numId w:val="13"/>
        </w:numPr>
        <w:rPr>
          <w:sz w:val="32"/>
        </w:rPr>
      </w:pPr>
      <w:r>
        <w:rPr>
          <w:sz w:val="32"/>
        </w:rPr>
        <w:t>Name some IoT platforms and the top six programming language for IoT.  Describe each of the programming language</w:t>
      </w:r>
    </w:p>
    <w:p w14:paraId="436AF8F6" w14:textId="77777777" w:rsidR="009B616A" w:rsidRPr="009B616A" w:rsidRDefault="009B616A" w:rsidP="009B616A">
      <w:pPr>
        <w:pStyle w:val="ListParagraph"/>
        <w:ind w:left="1080"/>
        <w:rPr>
          <w:sz w:val="32"/>
        </w:rPr>
      </w:pPr>
    </w:p>
    <w:p w14:paraId="79DDC58A" w14:textId="77777777" w:rsidR="005841ED" w:rsidRPr="005841ED" w:rsidRDefault="005841ED" w:rsidP="005841ED">
      <w:pPr>
        <w:rPr>
          <w:b/>
          <w:sz w:val="32"/>
        </w:rPr>
      </w:pPr>
    </w:p>
    <w:sectPr w:rsidR="005841ED" w:rsidRPr="005841ED" w:rsidSect="00593CE2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943015"/>
    <w:multiLevelType w:val="hybridMultilevel"/>
    <w:tmpl w:val="CA34E7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D0D4428"/>
    <w:multiLevelType w:val="hybridMultilevel"/>
    <w:tmpl w:val="ED1280BC"/>
    <w:lvl w:ilvl="0" w:tplc="9520740A">
      <w:start w:val="4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393B84"/>
    <w:multiLevelType w:val="hybridMultilevel"/>
    <w:tmpl w:val="F34432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4464E27"/>
    <w:multiLevelType w:val="hybridMultilevel"/>
    <w:tmpl w:val="EB3635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827164B"/>
    <w:multiLevelType w:val="hybridMultilevel"/>
    <w:tmpl w:val="FC9CA4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52D2AA5"/>
    <w:multiLevelType w:val="hybridMultilevel"/>
    <w:tmpl w:val="529A4D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A3A07EE"/>
    <w:multiLevelType w:val="hybridMultilevel"/>
    <w:tmpl w:val="E0803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7F6437"/>
    <w:multiLevelType w:val="hybridMultilevel"/>
    <w:tmpl w:val="CB7035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8024572"/>
    <w:multiLevelType w:val="hybridMultilevel"/>
    <w:tmpl w:val="DE8E8B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B22259A"/>
    <w:multiLevelType w:val="hybridMultilevel"/>
    <w:tmpl w:val="89089F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74631FF"/>
    <w:multiLevelType w:val="hybridMultilevel"/>
    <w:tmpl w:val="7DE2AD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DD377C4"/>
    <w:multiLevelType w:val="hybridMultilevel"/>
    <w:tmpl w:val="EBA472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38F046D"/>
    <w:multiLevelType w:val="hybridMultilevel"/>
    <w:tmpl w:val="0DD279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11"/>
  </w:num>
  <w:num w:numId="4">
    <w:abstractNumId w:val="3"/>
  </w:num>
  <w:num w:numId="5">
    <w:abstractNumId w:val="5"/>
  </w:num>
  <w:num w:numId="6">
    <w:abstractNumId w:val="0"/>
  </w:num>
  <w:num w:numId="7">
    <w:abstractNumId w:val="10"/>
  </w:num>
  <w:num w:numId="8">
    <w:abstractNumId w:val="4"/>
  </w:num>
  <w:num w:numId="9">
    <w:abstractNumId w:val="2"/>
  </w:num>
  <w:num w:numId="10">
    <w:abstractNumId w:val="12"/>
  </w:num>
  <w:num w:numId="11">
    <w:abstractNumId w:val="9"/>
  </w:num>
  <w:num w:numId="12">
    <w:abstractNumId w:val="7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DQ3tDA1NDGzNDdU0lEKTi0uzszPAykwrAUApWlGfywAAAA="/>
  </w:docVars>
  <w:rsids>
    <w:rsidRoot w:val="00AD0236"/>
    <w:rsid w:val="002C6214"/>
    <w:rsid w:val="00347B47"/>
    <w:rsid w:val="00397BD0"/>
    <w:rsid w:val="003B0F82"/>
    <w:rsid w:val="00484930"/>
    <w:rsid w:val="004C43A3"/>
    <w:rsid w:val="004E5619"/>
    <w:rsid w:val="005841ED"/>
    <w:rsid w:val="00593CE2"/>
    <w:rsid w:val="005C03F2"/>
    <w:rsid w:val="00945CFB"/>
    <w:rsid w:val="00997BE3"/>
    <w:rsid w:val="009B4842"/>
    <w:rsid w:val="009B616A"/>
    <w:rsid w:val="00A20885"/>
    <w:rsid w:val="00A90EA2"/>
    <w:rsid w:val="00A92E8B"/>
    <w:rsid w:val="00AD0236"/>
    <w:rsid w:val="00B503F6"/>
    <w:rsid w:val="00C477C0"/>
    <w:rsid w:val="00C668DD"/>
    <w:rsid w:val="00C9049E"/>
    <w:rsid w:val="00E1514C"/>
    <w:rsid w:val="00E70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70602AA"/>
  <w14:defaultImageDpi w14:val="330"/>
  <w15:docId w15:val="{B46D3CE9-CB7E-4E4E-845D-8B006E31A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7B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963</Words>
  <Characters>5491</Characters>
  <Application>Microsoft Office Word</Application>
  <DocSecurity>0</DocSecurity>
  <Lines>45</Lines>
  <Paragraphs>12</Paragraphs>
  <ScaleCrop>false</ScaleCrop>
  <Company>Rogers Communications</Company>
  <LinksUpToDate>false</LinksUpToDate>
  <CharactersWithSpaces>6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a Leung</dc:creator>
  <cp:keywords/>
  <dc:description/>
  <cp:lastModifiedBy>Philip z</cp:lastModifiedBy>
  <cp:revision>5</cp:revision>
  <cp:lastPrinted>2019-10-18T15:24:00Z</cp:lastPrinted>
  <dcterms:created xsi:type="dcterms:W3CDTF">2019-12-05T22:28:00Z</dcterms:created>
  <dcterms:modified xsi:type="dcterms:W3CDTF">2019-12-08T15:15:00Z</dcterms:modified>
</cp:coreProperties>
</file>